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7E4815" w:rsidP="39B191A1" w:rsidRDefault="009F1E97" w14:paraId="524289FD" w14:textId="416AC0F4">
      <w:pPr>
        <w:jc w:val="center"/>
      </w:pPr>
      <w:r>
        <w:drawing>
          <wp:inline distT="0" distB="0" distL="0" distR="0" wp14:anchorId="37793293" wp14:editId="02C42615">
            <wp:extent cx="1637414" cy="1011002"/>
            <wp:effectExtent l="0" t="0" r="1270" b="5080"/>
            <wp:docPr id="572185307" name="Picture 1" descr="A logo with sta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85307" name="Picture 1" descr="A logo with stars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597" cy="102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979" w:rsidP="66CB57F5" w:rsidRDefault="00275979" w14:paraId="5DB4866D" w14:textId="77777777">
      <w:pPr>
        <w:jc w:val="center"/>
        <w:rPr>
          <w:rFonts w:ascii="Arial" w:hAnsi="Arial" w:eastAsia="Arial" w:cs="Arial"/>
          <w:b/>
          <w:bCs/>
          <w:color w:val="FF0000"/>
        </w:rPr>
      </w:pPr>
    </w:p>
    <w:p w:rsidRPr="003805F8" w:rsidR="00564673" w:rsidP="66CB57F5" w:rsidRDefault="00265361" w14:paraId="7195E36E" w14:textId="081D7B26">
      <w:pPr>
        <w:jc w:val="center"/>
        <w:rPr>
          <w:rFonts w:ascii="Arial" w:hAnsi="Arial" w:eastAsia="Arial" w:cs="Arial"/>
          <w:b w:val="1"/>
          <w:bCs w:val="1"/>
          <w:color w:val="FF0000"/>
        </w:rPr>
      </w:pPr>
      <w:r w:rsidRPr="34285A4F" w:rsidR="30E4E818">
        <w:rPr>
          <w:rFonts w:ascii="Arial" w:hAnsi="Arial" w:eastAsia="Arial" w:cs="Arial"/>
          <w:b w:val="1"/>
          <w:bCs w:val="1"/>
          <w:color w:val="FF0000"/>
        </w:rPr>
        <w:t>Minutes</w:t>
      </w:r>
      <w:r w:rsidRPr="34285A4F" w:rsidR="00184596">
        <w:rPr>
          <w:rFonts w:ascii="Arial" w:hAnsi="Arial" w:eastAsia="Arial" w:cs="Arial"/>
          <w:b w:val="1"/>
          <w:bCs w:val="1"/>
          <w:color w:val="FF0000"/>
        </w:rPr>
        <w:t xml:space="preserve"> </w:t>
      </w:r>
      <w:r w:rsidRPr="34285A4F" w:rsidR="008D3052">
        <w:rPr>
          <w:rFonts w:ascii="Arial" w:hAnsi="Arial" w:eastAsia="Arial" w:cs="Arial"/>
          <w:b w:val="1"/>
          <w:bCs w:val="1"/>
          <w:color w:val="FF0000"/>
        </w:rPr>
        <w:t>–</w:t>
      </w:r>
      <w:r w:rsidRPr="34285A4F" w:rsidR="00184596">
        <w:rPr>
          <w:rFonts w:ascii="Arial" w:hAnsi="Arial" w:eastAsia="Arial" w:cs="Arial"/>
          <w:b w:val="1"/>
          <w:bCs w:val="1"/>
          <w:color w:val="FF0000"/>
        </w:rPr>
        <w:t xml:space="preserve"> </w:t>
      </w:r>
      <w:r w:rsidRPr="34285A4F" w:rsidR="00FB3F96">
        <w:rPr>
          <w:rFonts w:ascii="Arial" w:hAnsi="Arial" w:eastAsia="Arial" w:cs="Arial"/>
          <w:b w:val="1"/>
          <w:bCs w:val="1"/>
          <w:color w:val="FF0000"/>
        </w:rPr>
        <w:t xml:space="preserve"> </w:t>
      </w:r>
      <w:r w:rsidRPr="34285A4F" w:rsidR="001037C4">
        <w:rPr>
          <w:rFonts w:ascii="Arial" w:hAnsi="Arial" w:eastAsia="Arial" w:cs="Arial"/>
          <w:b w:val="1"/>
          <w:bCs w:val="1"/>
          <w:color w:val="FF0000"/>
        </w:rPr>
        <w:t>April 19</w:t>
      </w:r>
      <w:r w:rsidRPr="34285A4F" w:rsidR="003F4D17">
        <w:rPr>
          <w:rFonts w:ascii="Arial" w:hAnsi="Arial" w:eastAsia="Arial" w:cs="Arial"/>
          <w:b w:val="1"/>
          <w:bCs w:val="1"/>
          <w:color w:val="FF0000"/>
        </w:rPr>
        <w:t>, 2025</w:t>
      </w:r>
      <w:r w:rsidRPr="34285A4F" w:rsidR="005A3E2E">
        <w:rPr>
          <w:rFonts w:ascii="Arial" w:hAnsi="Arial" w:eastAsia="Arial" w:cs="Arial"/>
          <w:b w:val="1"/>
          <w:bCs w:val="1"/>
          <w:color w:val="FF0000"/>
        </w:rPr>
        <w:t xml:space="preserve"> </w:t>
      </w:r>
    </w:p>
    <w:p w:rsidRPr="003805F8" w:rsidR="00DC5CDF" w:rsidP="66CB57F5" w:rsidRDefault="00184596" w14:paraId="1E42D904" w14:textId="379576D5">
      <w:pPr>
        <w:jc w:val="center"/>
        <w:rPr>
          <w:rFonts w:ascii="Arial" w:hAnsi="Arial" w:eastAsia="Arial" w:cs="Arial"/>
          <w:b/>
          <w:bCs/>
          <w:color w:val="FF0000"/>
        </w:rPr>
      </w:pPr>
      <w:r w:rsidRPr="7DC89551">
        <w:rPr>
          <w:rFonts w:ascii="Arial" w:hAnsi="Arial" w:eastAsia="Arial" w:cs="Arial"/>
          <w:b/>
          <w:bCs/>
          <w:color w:val="FF0000"/>
        </w:rPr>
        <w:t xml:space="preserve">District 5130 Disaster Relief </w:t>
      </w:r>
      <w:r w:rsidRPr="7DC89551" w:rsidR="55F457CC">
        <w:rPr>
          <w:rFonts w:ascii="Arial" w:hAnsi="Arial" w:eastAsia="Arial" w:cs="Arial"/>
          <w:b/>
          <w:bCs/>
          <w:color w:val="FF0000"/>
        </w:rPr>
        <w:t>Board</w:t>
      </w:r>
      <w:r w:rsidRPr="7DC89551">
        <w:rPr>
          <w:rFonts w:ascii="Arial" w:hAnsi="Arial" w:eastAsia="Arial" w:cs="Arial"/>
          <w:b/>
          <w:bCs/>
          <w:color w:val="FF0000"/>
        </w:rPr>
        <w:t xml:space="preserve"> Meeting</w:t>
      </w:r>
    </w:p>
    <w:p w:rsidRPr="003805F8" w:rsidR="003B395B" w:rsidP="66CB57F5" w:rsidRDefault="003805F8" w14:paraId="058C3138" w14:textId="77777777">
      <w:pPr>
        <w:jc w:val="center"/>
        <w:rPr>
          <w:rFonts w:ascii="Arial" w:hAnsi="Arial" w:eastAsia="Arial" w:cs="Arial"/>
          <w:b/>
          <w:bCs/>
          <w:color w:val="FF0000"/>
        </w:rPr>
      </w:pPr>
      <w:r w:rsidRPr="66CB57F5">
        <w:rPr>
          <w:rFonts w:ascii="Arial" w:hAnsi="Arial" w:eastAsia="Arial" w:cs="Arial"/>
          <w:b/>
          <w:bCs/>
          <w:color w:val="FF0000"/>
        </w:rPr>
        <w:t>Via Zoom</w:t>
      </w:r>
    </w:p>
    <w:p w:rsidRPr="003805F8" w:rsidR="003805F8" w:rsidP="66CB57F5" w:rsidRDefault="003805F8" w14:paraId="6E48DEBF" w14:textId="77777777">
      <w:pPr>
        <w:jc w:val="center"/>
        <w:rPr>
          <w:rFonts w:ascii="Arial" w:hAnsi="Arial" w:eastAsia="Arial" w:cs="Arial"/>
          <w:color w:val="2F5496" w:themeColor="accent1" w:themeShade="BF"/>
          <w:sz w:val="20"/>
          <w:szCs w:val="20"/>
        </w:rPr>
      </w:pPr>
    </w:p>
    <w:tbl>
      <w:tblPr>
        <w:tblStyle w:val="TableGrid"/>
        <w:tblW w:w="13662" w:type="dxa"/>
        <w:tblLook w:val="04A0" w:firstRow="1" w:lastRow="0" w:firstColumn="1" w:lastColumn="0" w:noHBand="0" w:noVBand="1"/>
      </w:tblPr>
      <w:tblGrid>
        <w:gridCol w:w="1755"/>
        <w:gridCol w:w="11907"/>
      </w:tblGrid>
      <w:tr w:rsidR="003B395B" w:rsidTr="59AAEDBE" w14:paraId="56514339" w14:textId="77777777">
        <w:trPr>
          <w:trHeight w:val="290"/>
        </w:trPr>
        <w:tc>
          <w:tcPr>
            <w:tcW w:w="1755" w:type="dxa"/>
          </w:tcPr>
          <w:p w:rsidR="003B395B" w:rsidP="66CB57F5" w:rsidRDefault="003B395B" w14:paraId="7C96486F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Chairperson:</w:t>
            </w:r>
          </w:p>
        </w:tc>
        <w:tc>
          <w:tcPr>
            <w:tcW w:w="11907" w:type="dxa"/>
          </w:tcPr>
          <w:p w:rsidR="003B395B" w:rsidP="66CB57F5" w:rsidRDefault="00A318E0" w14:paraId="2C65BEB0" w14:textId="591A0F8E">
            <w:pPr>
              <w:spacing w:line="259" w:lineRule="auto"/>
              <w:rPr>
                <w:rFonts w:ascii="Arial" w:hAnsi="Arial" w:eastAsia="Arial" w:cs="Arial"/>
              </w:rPr>
            </w:pPr>
            <w:r>
              <w:rPr>
                <w:rFonts w:ascii="Arial" w:hAnsi="Arial" w:eastAsia="Arial" w:cs="Arial"/>
              </w:rPr>
              <w:t>Jim O’Grady</w:t>
            </w:r>
          </w:p>
        </w:tc>
      </w:tr>
      <w:tr w:rsidRPr="00221FB0" w:rsidR="003B395B" w:rsidTr="59AAEDBE" w14:paraId="7C525BD0" w14:textId="77777777">
        <w:trPr>
          <w:trHeight w:val="290"/>
        </w:trPr>
        <w:tc>
          <w:tcPr>
            <w:tcW w:w="1755" w:type="dxa"/>
          </w:tcPr>
          <w:p w:rsidRPr="00221FB0" w:rsidR="003B395B" w:rsidP="66CB57F5" w:rsidRDefault="00E23684" w14:paraId="068CC105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Present:</w:t>
            </w:r>
          </w:p>
        </w:tc>
        <w:tc>
          <w:tcPr>
            <w:tcW w:w="11907" w:type="dxa"/>
          </w:tcPr>
          <w:p w:rsidRPr="00221FB0" w:rsidR="003B395B" w:rsidP="00B56C92" w:rsidRDefault="00B56C92" w14:paraId="60D59217" w14:textId="3571B0CE">
            <w:pPr>
              <w:rPr>
                <w:rFonts w:ascii="Arial" w:hAnsi="Arial" w:eastAsia="Arial" w:cs="Arial"/>
              </w:rPr>
            </w:pPr>
            <w:r>
              <w:rPr>
                <w:rFonts w:ascii="Arial" w:hAnsi="Arial" w:eastAsia="Arial" w:cs="Arial"/>
              </w:rPr>
              <w:t xml:space="preserve">Jim </w:t>
            </w:r>
            <w:r w:rsidRPr="0A911679" w:rsidR="4304504D">
              <w:rPr>
                <w:rFonts w:ascii="Arial" w:hAnsi="Arial" w:eastAsia="Arial" w:cs="Arial"/>
              </w:rPr>
              <w:t xml:space="preserve">O’Grady, </w:t>
            </w:r>
            <w:r>
              <w:rPr>
                <w:rFonts w:ascii="Arial" w:hAnsi="Arial" w:eastAsia="Arial" w:cs="Arial"/>
              </w:rPr>
              <w:t xml:space="preserve">Kristine </w:t>
            </w:r>
            <w:r w:rsidRPr="0A911679" w:rsidR="4304504D">
              <w:rPr>
                <w:rFonts w:ascii="Arial" w:hAnsi="Arial" w:eastAsia="Arial" w:cs="Arial"/>
              </w:rPr>
              <w:t xml:space="preserve">Redko, </w:t>
            </w:r>
            <w:r>
              <w:rPr>
                <w:rFonts w:ascii="Arial" w:hAnsi="Arial" w:eastAsia="Arial" w:cs="Arial"/>
              </w:rPr>
              <w:t xml:space="preserve">Carol </w:t>
            </w:r>
            <w:r w:rsidRPr="0A911679" w:rsidR="4304504D">
              <w:rPr>
                <w:rFonts w:ascii="Arial" w:hAnsi="Arial" w:eastAsia="Arial" w:cs="Arial"/>
              </w:rPr>
              <w:t>Martin,</w:t>
            </w:r>
            <w:r w:rsidRPr="0A911679" w:rsidR="19C8C4AB">
              <w:rPr>
                <w:rFonts w:ascii="Arial" w:hAnsi="Arial" w:eastAsia="Arial" w:cs="Arial"/>
              </w:rPr>
              <w:t xml:space="preserve"> </w:t>
            </w:r>
            <w:r>
              <w:rPr>
                <w:rFonts w:ascii="Arial" w:hAnsi="Arial" w:eastAsia="Arial" w:cs="Arial"/>
              </w:rPr>
              <w:t xml:space="preserve">Jennifer </w:t>
            </w:r>
            <w:r w:rsidRPr="0A911679" w:rsidR="13ECF426">
              <w:rPr>
                <w:rFonts w:ascii="Arial" w:hAnsi="Arial" w:eastAsia="Arial" w:cs="Arial"/>
              </w:rPr>
              <w:t>Strong,</w:t>
            </w:r>
            <w:r>
              <w:rPr>
                <w:rFonts w:ascii="Arial" w:hAnsi="Arial" w:eastAsia="Arial" w:cs="Arial"/>
              </w:rPr>
              <w:t xml:space="preserve">Tom </w:t>
            </w:r>
            <w:r w:rsidR="00233BCD">
              <w:rPr>
                <w:rFonts w:ascii="Arial" w:hAnsi="Arial" w:eastAsia="Arial" w:cs="Arial"/>
              </w:rPr>
              <w:t>B</w:t>
            </w:r>
            <w:r w:rsidRPr="0A911679" w:rsidR="13ECF426">
              <w:rPr>
                <w:rFonts w:ascii="Arial" w:hAnsi="Arial" w:eastAsia="Arial" w:cs="Arial"/>
              </w:rPr>
              <w:t>oylan</w:t>
            </w:r>
            <w:r w:rsidRPr="0A911679" w:rsidR="3C2632E2">
              <w:rPr>
                <w:rFonts w:ascii="Arial" w:hAnsi="Arial" w:eastAsia="Arial" w:cs="Arial"/>
              </w:rPr>
              <w:t xml:space="preserve">, </w:t>
            </w:r>
            <w:r>
              <w:rPr>
                <w:rFonts w:ascii="Arial" w:hAnsi="Arial" w:eastAsia="Arial" w:cs="Arial"/>
              </w:rPr>
              <w:t xml:space="preserve">Penny </w:t>
            </w:r>
            <w:r w:rsidR="003F4D17">
              <w:rPr>
                <w:rFonts w:ascii="Arial" w:hAnsi="Arial" w:eastAsia="Arial" w:cs="Arial"/>
              </w:rPr>
              <w:t xml:space="preserve">Millar, </w:t>
            </w:r>
            <w:r>
              <w:rPr>
                <w:rFonts w:ascii="Arial" w:hAnsi="Arial" w:eastAsia="Arial" w:cs="Arial"/>
              </w:rPr>
              <w:t xml:space="preserve">Klark </w:t>
            </w:r>
            <w:r w:rsidR="003F4D17">
              <w:rPr>
                <w:rFonts w:ascii="Arial" w:hAnsi="Arial" w:eastAsia="Arial" w:cs="Arial"/>
              </w:rPr>
              <w:t xml:space="preserve">Swan, </w:t>
            </w:r>
            <w:r>
              <w:rPr>
                <w:rFonts w:ascii="Arial" w:hAnsi="Arial" w:eastAsia="Arial" w:cs="Arial"/>
              </w:rPr>
              <w:t xml:space="preserve">Darren </w:t>
            </w:r>
            <w:r w:rsidR="003F4D17">
              <w:rPr>
                <w:rFonts w:ascii="Arial" w:hAnsi="Arial" w:eastAsia="Arial" w:cs="Arial"/>
              </w:rPr>
              <w:t xml:space="preserve">Patterson, </w:t>
            </w:r>
            <w:r>
              <w:rPr>
                <w:rFonts w:ascii="Arial" w:hAnsi="Arial" w:eastAsia="Arial" w:cs="Arial"/>
              </w:rPr>
              <w:t>Jeff Kolin</w:t>
            </w:r>
          </w:p>
        </w:tc>
      </w:tr>
      <w:tr w:rsidRPr="00221FB0" w:rsidR="003B395B" w:rsidTr="59AAEDBE" w14:paraId="71B459BA" w14:textId="77777777">
        <w:trPr>
          <w:trHeight w:val="303"/>
        </w:trPr>
        <w:tc>
          <w:tcPr>
            <w:tcW w:w="1755" w:type="dxa"/>
          </w:tcPr>
          <w:p w:rsidRPr="00221FB0" w:rsidR="003B395B" w:rsidP="66CB57F5" w:rsidRDefault="00E23684" w14:paraId="7E992422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Absent:</w:t>
            </w:r>
          </w:p>
        </w:tc>
        <w:tc>
          <w:tcPr>
            <w:tcW w:w="11907" w:type="dxa"/>
          </w:tcPr>
          <w:p w:rsidRPr="00221FB0" w:rsidR="003B395B" w:rsidP="0A911679" w:rsidRDefault="003B395B" w14:paraId="540C2A01" w14:textId="62AE00FF">
            <w:pPr>
              <w:spacing w:line="259" w:lineRule="auto"/>
              <w:rPr>
                <w:rFonts w:ascii="Arial" w:hAnsi="Arial" w:eastAsia="Arial" w:cs="Arial"/>
              </w:rPr>
            </w:pPr>
          </w:p>
        </w:tc>
      </w:tr>
      <w:tr w:rsidRPr="00221FB0" w:rsidR="003B395B" w:rsidTr="59AAEDBE" w14:paraId="6EE18648" w14:textId="77777777">
        <w:trPr>
          <w:trHeight w:val="290"/>
        </w:trPr>
        <w:tc>
          <w:tcPr>
            <w:tcW w:w="1755" w:type="dxa"/>
          </w:tcPr>
          <w:p w:rsidRPr="00221FB0" w:rsidR="003B395B" w:rsidP="66CB57F5" w:rsidRDefault="00E23684" w14:paraId="2EE32DF5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Guests:</w:t>
            </w:r>
          </w:p>
        </w:tc>
        <w:tc>
          <w:tcPr>
            <w:tcW w:w="11907" w:type="dxa"/>
          </w:tcPr>
          <w:p w:rsidRPr="00221FB0" w:rsidR="003B395B" w:rsidP="66CB57F5" w:rsidRDefault="00B56C92" w14:paraId="5C66CD5E" w14:textId="3E1952F7">
            <w:pPr>
              <w:rPr>
                <w:rFonts w:ascii="Arial" w:hAnsi="Arial" w:eastAsia="Arial" w:cs="Arial"/>
              </w:rPr>
            </w:pPr>
            <w:r>
              <w:rPr>
                <w:rFonts w:ascii="Arial" w:hAnsi="Arial" w:eastAsia="Arial" w:cs="Arial"/>
              </w:rPr>
              <w:t>Paul Oseso</w:t>
            </w:r>
          </w:p>
        </w:tc>
      </w:tr>
      <w:tr w:rsidRPr="00221FB0" w:rsidR="003B395B" w:rsidTr="59AAEDBE" w14:paraId="08B24FB3" w14:textId="77777777">
        <w:trPr>
          <w:trHeight w:val="290"/>
        </w:trPr>
        <w:tc>
          <w:tcPr>
            <w:tcW w:w="1755" w:type="dxa"/>
          </w:tcPr>
          <w:p w:rsidRPr="00221FB0" w:rsidR="003B395B" w:rsidP="66CB57F5" w:rsidRDefault="00E23684" w14:paraId="5CE97104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Recorder:</w:t>
            </w:r>
          </w:p>
        </w:tc>
        <w:tc>
          <w:tcPr>
            <w:tcW w:w="11907" w:type="dxa"/>
          </w:tcPr>
          <w:p w:rsidRPr="00221FB0" w:rsidR="003B395B" w:rsidP="00A318E0" w:rsidRDefault="00233BCD" w14:paraId="02A17FD9" w14:textId="3068C404">
            <w:pPr>
              <w:rPr>
                <w:rFonts w:ascii="Arial" w:hAnsi="Arial" w:eastAsia="Arial" w:cs="Arial"/>
              </w:rPr>
            </w:pPr>
            <w:r>
              <w:rPr>
                <w:rFonts w:ascii="Arial" w:hAnsi="Arial" w:eastAsia="Arial" w:cs="Arial"/>
              </w:rPr>
              <w:t xml:space="preserve">Penny Millar, </w:t>
            </w:r>
            <w:r w:rsidR="003F4D17">
              <w:rPr>
                <w:rFonts w:ascii="Arial" w:hAnsi="Arial" w:eastAsia="Arial" w:cs="Arial"/>
              </w:rPr>
              <w:t>Secretary</w:t>
            </w:r>
          </w:p>
        </w:tc>
      </w:tr>
    </w:tbl>
    <w:p w:rsidR="003B395B" w:rsidP="66CB57F5" w:rsidRDefault="46BFC10E" w14:paraId="3BA82B6B" w14:textId="53564ECC">
      <w:pPr>
        <w:rPr>
          <w:rFonts w:ascii="Arial" w:hAnsi="Arial" w:eastAsia="Arial" w:cs="Arial"/>
        </w:rPr>
      </w:pPr>
      <w:r w:rsidRPr="39B191A1">
        <w:rPr>
          <w:rFonts w:ascii="Arial" w:hAnsi="Arial" w:eastAsia="Arial" w:cs="Arial"/>
        </w:rPr>
        <w:t>Meeting began:</w:t>
      </w:r>
    </w:p>
    <w:p w:rsidRPr="00221FB0" w:rsidR="00275979" w:rsidP="66CB57F5" w:rsidRDefault="00275979" w14:paraId="3D968AD8" w14:textId="77777777">
      <w:pPr>
        <w:rPr>
          <w:rFonts w:ascii="Arial" w:hAnsi="Arial" w:eastAsia="Arial" w:cs="Arial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90"/>
        <w:gridCol w:w="5445"/>
        <w:gridCol w:w="2340"/>
        <w:gridCol w:w="3700"/>
      </w:tblGrid>
      <w:tr w:rsidRPr="00221FB0" w:rsidR="00FA6230" w:rsidTr="605A7A92" w14:paraId="41D234C1" w14:textId="77777777">
        <w:tc>
          <w:tcPr>
            <w:tcW w:w="2190" w:type="dxa"/>
          </w:tcPr>
          <w:p w:rsidRPr="00221FB0" w:rsidR="003B395B" w:rsidP="66CB57F5" w:rsidRDefault="00E23684" w14:paraId="53594900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 xml:space="preserve">Agenda Item </w:t>
            </w:r>
            <w:r w:rsidRPr="66CB57F5" w:rsidR="5EA47F08">
              <w:rPr>
                <w:rFonts w:ascii="Arial" w:hAnsi="Arial" w:eastAsia="Arial" w:cs="Arial"/>
                <w:b/>
                <w:bCs/>
              </w:rPr>
              <w:t>&amp; Presenter</w:t>
            </w:r>
            <w:r w:rsidRPr="66CB57F5">
              <w:rPr>
                <w:rFonts w:ascii="Arial" w:hAnsi="Arial" w:eastAsia="Arial" w:cs="Arial"/>
                <w:b/>
                <w:bCs/>
              </w:rPr>
              <w:t>:</w:t>
            </w:r>
          </w:p>
        </w:tc>
        <w:tc>
          <w:tcPr>
            <w:tcW w:w="5445" w:type="dxa"/>
          </w:tcPr>
          <w:p w:rsidRPr="00221FB0" w:rsidR="003B395B" w:rsidP="66CB57F5" w:rsidRDefault="00E23684" w14:paraId="2352583F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>Topic</w:t>
            </w:r>
          </w:p>
        </w:tc>
        <w:tc>
          <w:tcPr>
            <w:tcW w:w="2340" w:type="dxa"/>
          </w:tcPr>
          <w:p w:rsidRPr="00221FB0" w:rsidR="003B395B" w:rsidP="66CB57F5" w:rsidRDefault="00E23684" w14:paraId="29103B29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>Conclusion/Action</w:t>
            </w:r>
          </w:p>
        </w:tc>
        <w:tc>
          <w:tcPr>
            <w:tcW w:w="3700" w:type="dxa"/>
          </w:tcPr>
          <w:p w:rsidRPr="00221FB0" w:rsidR="003B395B" w:rsidP="66CB57F5" w:rsidRDefault="00E23684" w14:paraId="6EBA584D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>Follow-up</w:t>
            </w:r>
          </w:p>
          <w:p w:rsidRPr="00221FB0" w:rsidR="003B395B" w:rsidP="66CB57F5" w:rsidRDefault="00E23684" w14:paraId="7DDA7BF4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 xml:space="preserve">Responsible Person </w:t>
            </w:r>
            <w:r w:rsidRPr="66CB57F5" w:rsidR="5EA47F08">
              <w:rPr>
                <w:rFonts w:ascii="Arial" w:hAnsi="Arial" w:eastAsia="Arial" w:cs="Arial"/>
                <w:b/>
                <w:bCs/>
              </w:rPr>
              <w:t xml:space="preserve">&amp; </w:t>
            </w:r>
            <w:r w:rsidRPr="66CB57F5">
              <w:rPr>
                <w:rFonts w:ascii="Arial" w:hAnsi="Arial" w:eastAsia="Arial" w:cs="Arial"/>
                <w:b/>
                <w:bCs/>
              </w:rPr>
              <w:t>Date</w:t>
            </w:r>
          </w:p>
        </w:tc>
      </w:tr>
      <w:tr w:rsidRPr="00221FB0" w:rsidR="00FA6230" w:rsidTr="605A7A92" w14:paraId="4895FE1D" w14:textId="77777777">
        <w:trPr>
          <w:trHeight w:val="935"/>
        </w:trPr>
        <w:tc>
          <w:tcPr>
            <w:tcW w:w="2190" w:type="dxa"/>
          </w:tcPr>
          <w:p w:rsidRPr="00221FB0" w:rsidR="003B395B" w:rsidP="66CB57F5" w:rsidRDefault="00E23684" w14:paraId="383EA65B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66CB57F5">
              <w:rPr>
                <w:rFonts w:ascii="Arial" w:hAnsi="Arial" w:eastAsia="Arial" w:cs="Arial"/>
                <w:sz w:val="22"/>
                <w:szCs w:val="22"/>
              </w:rPr>
              <w:t>Welcome</w:t>
            </w:r>
          </w:p>
          <w:p w:rsidRPr="00221FB0" w:rsidR="009212AD" w:rsidP="0F21D651" w:rsidRDefault="2CF815ED" w14:paraId="5680CD85" w14:textId="26133115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 w:rsidRPr="0F21D651">
              <w:rPr>
                <w:rFonts w:ascii="Arial" w:hAnsi="Arial" w:eastAsia="Arial" w:cs="Arial"/>
                <w:i/>
                <w:iCs/>
                <w:sz w:val="22"/>
                <w:szCs w:val="22"/>
              </w:rPr>
              <w:t>Jim O’Grady</w:t>
            </w:r>
          </w:p>
          <w:p w:rsidR="45EAD28B" w:rsidP="66CB57F5" w:rsidRDefault="00BF4035" w14:paraId="7708E679" w14:textId="4B174166">
            <w:pPr>
              <w:spacing w:line="259" w:lineRule="auto"/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Pr="00221FB0" w:rsidR="00275979" w:rsidP="66CB57F5" w:rsidRDefault="00275979" w14:paraId="49FA23A2" w14:textId="77777777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</w:p>
        </w:tc>
        <w:tc>
          <w:tcPr>
            <w:tcW w:w="5445" w:type="dxa"/>
          </w:tcPr>
          <w:p w:rsidRPr="005D2BF0" w:rsidR="003B395B" w:rsidP="00B56C92" w:rsidRDefault="00E23684" w14:paraId="1C35D931" w14:textId="1F494DF2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66CB57F5">
              <w:rPr>
                <w:rFonts w:ascii="Arial" w:hAnsi="Arial" w:eastAsia="Arial" w:cs="Arial"/>
                <w:sz w:val="22"/>
                <w:szCs w:val="22"/>
              </w:rPr>
              <w:t>Call meeting to order/Welcome and introduction of guests</w:t>
            </w:r>
            <w:r w:rsidR="00B56C92">
              <w:rPr>
                <w:rFonts w:ascii="Arial" w:hAnsi="Arial" w:eastAsia="Arial" w:cs="Arial"/>
              </w:rPr>
              <w:t xml:space="preserve"> </w:t>
            </w:r>
          </w:p>
        </w:tc>
        <w:tc>
          <w:tcPr>
            <w:tcW w:w="2340" w:type="dxa"/>
          </w:tcPr>
          <w:p w:rsidRPr="00221FB0" w:rsidR="003B395B" w:rsidP="66CB57F5" w:rsidRDefault="599E4DD0" w14:paraId="58D9F063" w14:textId="33961250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0A911679">
              <w:rPr>
                <w:rFonts w:ascii="Arial" w:hAnsi="Arial" w:eastAsia="Arial" w:cs="Arial"/>
                <w:sz w:val="22"/>
                <w:szCs w:val="22"/>
              </w:rPr>
              <w:t xml:space="preserve">  </w:t>
            </w:r>
            <w:r w:rsidR="00B56C92">
              <w:rPr>
                <w:rFonts w:ascii="Arial" w:hAnsi="Arial" w:eastAsia="Arial" w:cs="Arial"/>
              </w:rPr>
              <w:t>Paul new board member (Napa Sunrise) eff 7/1/25</w:t>
            </w:r>
          </w:p>
        </w:tc>
        <w:tc>
          <w:tcPr>
            <w:tcW w:w="3700" w:type="dxa"/>
          </w:tcPr>
          <w:p w:rsidRPr="00221FB0" w:rsidR="003B395B" w:rsidP="66CB57F5" w:rsidRDefault="003B395B" w14:paraId="3BE7D9A9" w14:textId="0416EE43">
            <w:pPr>
              <w:rPr>
                <w:rFonts w:ascii="Arial" w:hAnsi="Arial" w:eastAsia="Arial" w:cs="Arial"/>
              </w:rPr>
            </w:pPr>
          </w:p>
        </w:tc>
      </w:tr>
      <w:tr w:rsidR="278D2BFF" w:rsidTr="605A7A92" w14:paraId="45FBD1E8" w14:textId="77777777">
        <w:trPr>
          <w:trHeight w:val="300"/>
        </w:trPr>
        <w:tc>
          <w:tcPr>
            <w:tcW w:w="2190" w:type="dxa"/>
          </w:tcPr>
          <w:p w:rsidR="278D2BFF" w:rsidP="278D2BFF" w:rsidRDefault="278D2BFF" w14:paraId="7D5FA5C5" w14:textId="6FC8EC8C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3CED440F"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  <w:t>Action Item 1</w:t>
            </w:r>
          </w:p>
          <w:p w:rsidR="45E723F7" w:rsidP="3CED440F" w:rsidRDefault="45E723F7" w14:paraId="338FDB8D" w14:textId="5733FEF5">
            <w:pPr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</w:pPr>
            <w:r w:rsidRPr="3CED440F"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  <w:t>Carol Martin</w:t>
            </w:r>
          </w:p>
          <w:p w:rsidR="278D2BFF" w:rsidP="278D2BFF" w:rsidRDefault="278D2BFF" w14:paraId="09ED369E" w14:textId="3A0089F2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278D2BFF" w:rsidP="278D2BFF" w:rsidRDefault="00F356BB" w14:paraId="634A8A84" w14:textId="10206433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445" w:type="dxa"/>
          </w:tcPr>
          <w:p w:rsidR="4F3E140C" w:rsidP="00F356BB" w:rsidRDefault="00A318E0" w14:paraId="287BA76F" w14:textId="62C6D269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3CED440F">
              <w:rPr>
                <w:rFonts w:ascii="Arial" w:hAnsi="Arial" w:eastAsia="Arial" w:cs="Arial"/>
                <w:color w:val="2A2A2A"/>
              </w:rPr>
              <w:t>Approve financial reports</w:t>
            </w:r>
            <w:r w:rsidRPr="3CED440F" w:rsidR="697E9930">
              <w:rPr>
                <w:rFonts w:ascii="Arial" w:hAnsi="Arial" w:eastAsia="Arial" w:cs="Arial"/>
                <w:color w:val="2A2A2A"/>
              </w:rPr>
              <w:t xml:space="preserve"> (see attachments)</w:t>
            </w:r>
          </w:p>
          <w:p w:rsidR="697E9930" w:rsidP="3CED440F" w:rsidRDefault="697E9930" w14:paraId="2D26A594" w14:textId="440627EB">
            <w:pPr>
              <w:pStyle w:val="TableParagraph"/>
              <w:numPr>
                <w:ilvl w:val="0"/>
                <w:numId w:val="4"/>
              </w:numPr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3CED440F">
              <w:rPr>
                <w:rFonts w:ascii="Arial" w:hAnsi="Arial" w:eastAsia="Arial" w:cs="Arial"/>
                <w:color w:val="2A2A2A"/>
              </w:rPr>
              <w:t>DRF Financial Reports</w:t>
            </w:r>
          </w:p>
          <w:p w:rsidR="697E9930" w:rsidP="3CED440F" w:rsidRDefault="697E9930" w14:paraId="7FE9FC0F" w14:textId="7CD04CFC">
            <w:pPr>
              <w:pStyle w:val="TableParagraph"/>
              <w:numPr>
                <w:ilvl w:val="0"/>
                <w:numId w:val="4"/>
              </w:numPr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3CED440F">
              <w:rPr>
                <w:rFonts w:ascii="Arial" w:hAnsi="Arial" w:eastAsia="Arial" w:cs="Arial"/>
                <w:color w:val="2A2A2A"/>
              </w:rPr>
              <w:t>DRF Asset Tracking</w:t>
            </w:r>
          </w:p>
          <w:p w:rsidR="278D2BFF" w:rsidP="278D2BFF" w:rsidRDefault="278D2BFF" w14:paraId="175D66E2" w14:textId="551A295F">
            <w:pPr>
              <w:widowControl w:val="0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  <w:sz w:val="22"/>
                <w:szCs w:val="22"/>
              </w:rPr>
            </w:pPr>
          </w:p>
        </w:tc>
        <w:tc>
          <w:tcPr>
            <w:tcW w:w="2340" w:type="dxa"/>
          </w:tcPr>
          <w:p w:rsidR="278D2BFF" w:rsidP="278D2BFF" w:rsidRDefault="278D2BFF" w14:paraId="3BCDB04C" w14:textId="0373B547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3B5971A3" w:rsidP="0A911679" w:rsidRDefault="3B5971A3" w14:paraId="11083368" w14:textId="29001E60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M.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Jennifer Strong</w:t>
            </w:r>
          </w:p>
          <w:p w:rsidR="3B5971A3" w:rsidP="0A911679" w:rsidRDefault="3B5971A3" w14:paraId="5DF81072" w14:textId="587D6C0F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S.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Jeff Kolin</w:t>
            </w:r>
          </w:p>
          <w:p w:rsidR="3B5971A3" w:rsidP="0A911679" w:rsidRDefault="3B5971A3" w14:paraId="00A2B5BA" w14:textId="6F5A726B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Pass: 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approved</w:t>
            </w:r>
          </w:p>
          <w:p w:rsidR="0A911679" w:rsidP="0A911679" w:rsidRDefault="0A911679" w14:paraId="394CE595" w14:textId="00C8DBCC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278D2BFF" w:rsidP="278D2BFF" w:rsidRDefault="278D2BFF" w14:paraId="5F4AA09B" w14:textId="00DEA4AB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00" w:type="dxa"/>
          </w:tcPr>
          <w:p w:rsidR="278D2BFF" w:rsidP="278D2BFF" w:rsidRDefault="45E4326E" w14:paraId="52A05BF6" w14:textId="518BED44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Can the two Napa and two Mendo accounts be combined?  Discuss w/ attny at July meeting.</w:t>
            </w: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 </w:t>
            </w:r>
          </w:p>
        </w:tc>
      </w:tr>
      <w:tr w:rsidR="3CED440F" w:rsidTr="605A7A92" w14:paraId="51ECCEC5" w14:textId="77777777">
        <w:trPr>
          <w:trHeight w:val="300"/>
        </w:trPr>
        <w:tc>
          <w:tcPr>
            <w:tcW w:w="2190" w:type="dxa"/>
          </w:tcPr>
          <w:p w:rsidR="3CED440F" w:rsidP="3CED440F" w:rsidRDefault="3CED440F" w14:paraId="6605736D" w14:textId="51B9BAF5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605A7A92"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  <w:t>Action Item 2</w:t>
            </w:r>
          </w:p>
          <w:p w:rsidR="407A6743" w:rsidP="605A7A92" w:rsidRDefault="407A6743" w14:paraId="3E6C8EB0" w14:textId="49A204D4">
            <w:pPr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</w:pPr>
            <w:r w:rsidRPr="605A7A92"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  <w:t>Carol Martin</w:t>
            </w:r>
          </w:p>
          <w:p w:rsidR="3CED440F" w:rsidP="3CED440F" w:rsidRDefault="3CED440F" w14:paraId="43E311BD" w14:textId="54FB1DB5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3CED440F" w:rsidP="3CED440F" w:rsidRDefault="3CED440F" w14:paraId="01EC30F3" w14:textId="22A721F1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3CED440F" w:rsidP="3CED440F" w:rsidRDefault="3CED440F" w14:paraId="3AA8DE8C" w14:textId="0D64B925">
            <w:pPr>
              <w:rPr>
                <w:rFonts w:ascii="Arial" w:hAnsi="Arial" w:eastAsia="Arial" w:cs="Arial"/>
                <w:color w:val="000000" w:themeColor="text1"/>
              </w:rPr>
            </w:pPr>
          </w:p>
        </w:tc>
        <w:tc>
          <w:tcPr>
            <w:tcW w:w="5445" w:type="dxa"/>
          </w:tcPr>
          <w:p w:rsidRPr="003F4D17" w:rsidR="682BAF5A" w:rsidP="605A7A92" w:rsidRDefault="3278B70E" w14:paraId="462FAEB2" w14:textId="47543337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605A7A92">
              <w:rPr>
                <w:rFonts w:ascii="Arial" w:hAnsi="Arial" w:eastAsia="Arial" w:cs="Arial"/>
                <w:color w:val="2A2A2A"/>
              </w:rPr>
              <w:lastRenderedPageBreak/>
              <w:t>Approve resolution to update signatories on bank account as of 07/01/25</w:t>
            </w:r>
          </w:p>
          <w:p w:rsidRPr="003F4D17" w:rsidR="682BAF5A" w:rsidP="605A7A92" w:rsidRDefault="3278B70E" w14:paraId="12B8968F" w14:textId="78B5DE52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605A7A92">
              <w:rPr>
                <w:rFonts w:ascii="Arial" w:hAnsi="Arial" w:eastAsia="Arial" w:cs="Arial"/>
                <w:color w:val="2A2A2A"/>
              </w:rPr>
              <w:t>See #3 Bank Resolution</w:t>
            </w:r>
            <w:r w:rsidR="000F694D">
              <w:rPr>
                <w:rFonts w:ascii="Arial" w:hAnsi="Arial" w:eastAsia="Arial" w:cs="Arial"/>
                <w:color w:val="2A2A2A"/>
              </w:rPr>
              <w:t xml:space="preserve"> – </w:t>
            </w:r>
            <w:r w:rsidR="00233BCD">
              <w:rPr>
                <w:rFonts w:ascii="Arial" w:hAnsi="Arial" w:eastAsia="Arial" w:cs="Arial"/>
                <w:color w:val="2A2A2A"/>
              </w:rPr>
              <w:t xml:space="preserve">since </w:t>
            </w:r>
            <w:r w:rsidR="000F694D">
              <w:rPr>
                <w:rFonts w:ascii="Arial" w:hAnsi="Arial" w:eastAsia="Arial" w:cs="Arial"/>
                <w:color w:val="2A2A2A"/>
              </w:rPr>
              <w:t xml:space="preserve">not all </w:t>
            </w:r>
            <w:r w:rsidR="000F694D">
              <w:rPr>
                <w:rFonts w:ascii="Arial" w:hAnsi="Arial" w:eastAsia="Arial" w:cs="Arial"/>
                <w:color w:val="2A2A2A"/>
              </w:rPr>
              <w:lastRenderedPageBreak/>
              <w:t xml:space="preserve">details determined, motion is </w:t>
            </w:r>
            <w:r w:rsidR="00233BCD">
              <w:rPr>
                <w:rFonts w:ascii="Arial" w:hAnsi="Arial" w:eastAsia="Arial" w:cs="Arial"/>
                <w:color w:val="2A2A2A"/>
              </w:rPr>
              <w:t>subject to specific details to be provided to Carol</w:t>
            </w:r>
            <w:bookmarkStart w:name="_GoBack" w:id="0"/>
            <w:bookmarkEnd w:id="0"/>
          </w:p>
          <w:p w:rsidRPr="003F4D17" w:rsidR="682BAF5A" w:rsidP="605A7A92" w:rsidRDefault="3278B70E" w14:paraId="187B0642" w14:textId="0699A604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605A7A92">
              <w:rPr>
                <w:rFonts w:ascii="Arial" w:hAnsi="Arial" w:eastAsia="Arial" w:cs="Arial"/>
                <w:color w:val="2A2A2A"/>
              </w:rPr>
              <w:t xml:space="preserve">Needs legal name of DGN and new District mailing address </w:t>
            </w:r>
          </w:p>
        </w:tc>
        <w:tc>
          <w:tcPr>
            <w:tcW w:w="2340" w:type="dxa"/>
          </w:tcPr>
          <w:p w:rsidR="3CED440F" w:rsidP="605A7A92" w:rsidRDefault="3278B70E" w14:paraId="50BC219A" w14:textId="1AEE3E0A">
            <w:pPr>
              <w:rPr>
                <w:rFonts w:ascii="Arial" w:hAnsi="Arial" w:eastAsia="Arial" w:cs="Arial"/>
                <w:color w:val="000000" w:themeColor="text1"/>
              </w:rPr>
            </w:pPr>
            <w:r w:rsidRPr="605A7A92">
              <w:rPr>
                <w:rFonts w:ascii="Arial" w:hAnsi="Arial" w:eastAsia="Arial" w:cs="Arial"/>
                <w:color w:val="000000" w:themeColor="text1"/>
              </w:rPr>
              <w:lastRenderedPageBreak/>
              <w:t xml:space="preserve">M.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Kristine Redko</w:t>
            </w:r>
          </w:p>
          <w:p w:rsidR="3CED440F" w:rsidP="605A7A92" w:rsidRDefault="3278B70E" w14:paraId="6A3743DC" w14:textId="339CCEB4">
            <w:pPr>
              <w:rPr>
                <w:rFonts w:ascii="Arial" w:hAnsi="Arial" w:eastAsia="Arial" w:cs="Arial"/>
                <w:color w:val="000000" w:themeColor="text1"/>
              </w:rPr>
            </w:pPr>
            <w:r w:rsidRPr="605A7A92">
              <w:rPr>
                <w:rFonts w:ascii="Arial" w:hAnsi="Arial" w:eastAsia="Arial" w:cs="Arial"/>
                <w:color w:val="000000" w:themeColor="text1"/>
              </w:rPr>
              <w:t xml:space="preserve">S.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Jennifer Strong</w:t>
            </w:r>
          </w:p>
          <w:p w:rsidR="3CED440F" w:rsidP="605A7A92" w:rsidRDefault="3278B70E" w14:paraId="2A1A4C37" w14:textId="3EF678AE">
            <w:pPr>
              <w:rPr>
                <w:rFonts w:ascii="Arial" w:hAnsi="Arial" w:eastAsia="Arial" w:cs="Arial"/>
                <w:color w:val="000000" w:themeColor="text1"/>
              </w:rPr>
            </w:pPr>
            <w:r w:rsidRPr="605A7A92">
              <w:rPr>
                <w:rFonts w:ascii="Arial" w:hAnsi="Arial" w:eastAsia="Arial" w:cs="Arial"/>
                <w:color w:val="000000" w:themeColor="text1"/>
              </w:rPr>
              <w:t xml:space="preserve">Pass:  </w:t>
            </w:r>
            <w:r w:rsidR="000F694D">
              <w:rPr>
                <w:rFonts w:ascii="Arial" w:hAnsi="Arial" w:eastAsia="Arial" w:cs="Arial"/>
                <w:color w:val="000000" w:themeColor="text1"/>
              </w:rPr>
              <w:t>approved</w:t>
            </w:r>
          </w:p>
          <w:p w:rsidR="3CED440F" w:rsidP="3CED440F" w:rsidRDefault="3CED440F" w14:paraId="4834C221" w14:textId="65B579C1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:rsidR="3CED440F" w:rsidP="3CED440F" w:rsidRDefault="3CED440F" w14:paraId="0FC8A540" w14:textId="2C1E04E0">
            <w:pPr>
              <w:rPr>
                <w:rFonts w:ascii="Arial" w:hAnsi="Arial" w:eastAsia="Arial" w:cs="Arial"/>
              </w:rPr>
            </w:pPr>
          </w:p>
        </w:tc>
      </w:tr>
      <w:tr w:rsidR="471CE6F1" w:rsidTr="605A7A92" w14:paraId="7A16225A" w14:textId="77777777">
        <w:tc>
          <w:tcPr>
            <w:tcW w:w="2190" w:type="dxa"/>
          </w:tcPr>
          <w:p w:rsidR="4869B7EA" w:rsidP="471CE6F1" w:rsidRDefault="4869B7EA" w14:paraId="2F2D69A0" w14:textId="751E1BBB">
            <w:pPr>
              <w:rPr>
                <w:rFonts w:ascii="Arial" w:hAnsi="Arial" w:eastAsia="Arial" w:cs="Arial"/>
              </w:rPr>
            </w:pPr>
            <w:r w:rsidRPr="0A911679">
              <w:rPr>
                <w:rFonts w:ascii="Arial" w:hAnsi="Arial" w:eastAsia="Arial" w:cs="Arial"/>
              </w:rPr>
              <w:t>Info Item 1.</w:t>
            </w:r>
          </w:p>
          <w:p w:rsidR="0A911679" w:rsidP="0A911679" w:rsidRDefault="0A911679" w14:paraId="5404D154" w14:textId="5B4D98C1">
            <w:pPr>
              <w:rPr>
                <w:rFonts w:ascii="Arial" w:hAnsi="Arial" w:eastAsia="Arial" w:cs="Arial"/>
              </w:rPr>
            </w:pPr>
          </w:p>
          <w:p w:rsidR="4869B7EA" w:rsidP="278D2BFF" w:rsidRDefault="4869B7EA" w14:paraId="0346BBF9" w14:textId="7E5619B4">
            <w:pPr>
              <w:spacing w:line="259" w:lineRule="auto"/>
              <w:rPr>
                <w:rFonts w:ascii="Arial" w:hAnsi="Arial" w:eastAsia="Arial" w:cs="Arial"/>
                <w:i/>
                <w:iCs/>
                <w:sz w:val="20"/>
                <w:szCs w:val="20"/>
              </w:rPr>
            </w:pPr>
          </w:p>
          <w:p w:rsidR="471CE6F1" w:rsidP="471CE6F1" w:rsidRDefault="471CE6F1" w14:paraId="7DB635B9" w14:textId="395676CF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5445" w:type="dxa"/>
          </w:tcPr>
          <w:p w:rsidR="001037C4" w:rsidP="001037C4" w:rsidRDefault="001037C4" w14:paraId="6101B8D2" w14:textId="4A714CA0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</w:p>
          <w:p w:rsidR="471CE6F1" w:rsidP="003F4D17" w:rsidRDefault="471CE6F1" w14:paraId="2448FAFE" w14:textId="776261C4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</w:p>
        </w:tc>
        <w:tc>
          <w:tcPr>
            <w:tcW w:w="2340" w:type="dxa"/>
          </w:tcPr>
          <w:p w:rsidR="471CE6F1" w:rsidP="0A911679" w:rsidRDefault="471CE6F1" w14:paraId="0A195181" w14:textId="25FDFD61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="471CE6F1" w:rsidP="471CE6F1" w:rsidRDefault="471CE6F1" w14:paraId="1DEED4B4" w14:textId="208B8053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:rsidR="471CE6F1" w:rsidP="471CE6F1" w:rsidRDefault="320234D3" w14:paraId="0DF91827" w14:textId="095F4856">
            <w:pPr>
              <w:rPr>
                <w:rFonts w:ascii="Arial" w:hAnsi="Arial" w:eastAsia="Arial" w:cs="Arial"/>
              </w:rPr>
            </w:pPr>
            <w:r w:rsidRPr="0A911679">
              <w:rPr>
                <w:rFonts w:ascii="Arial" w:hAnsi="Arial" w:eastAsia="Arial" w:cs="Arial"/>
              </w:rPr>
              <w:t xml:space="preserve">.  </w:t>
            </w:r>
          </w:p>
        </w:tc>
      </w:tr>
      <w:tr w:rsidRPr="00221FB0" w:rsidR="00FA6230" w:rsidTr="605A7A92" w14:paraId="0A4343F3" w14:textId="77777777">
        <w:tc>
          <w:tcPr>
            <w:tcW w:w="2190" w:type="dxa"/>
          </w:tcPr>
          <w:p w:rsidR="004A3033" w:rsidP="66CB57F5" w:rsidRDefault="594DAE73" w14:paraId="59AD796B" w14:textId="72BC2D6D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265E6077">
              <w:rPr>
                <w:rFonts w:ascii="Arial" w:hAnsi="Arial" w:eastAsia="Arial" w:cs="Arial"/>
                <w:sz w:val="22"/>
                <w:szCs w:val="22"/>
              </w:rPr>
              <w:t>Info</w:t>
            </w:r>
            <w:r w:rsidRPr="265E6077" w:rsidR="3D79425B">
              <w:rPr>
                <w:rFonts w:ascii="Arial" w:hAnsi="Arial" w:eastAsia="Arial" w:cs="Arial"/>
                <w:sz w:val="22"/>
                <w:szCs w:val="22"/>
              </w:rPr>
              <w:t xml:space="preserve"> Item </w:t>
            </w:r>
            <w:r w:rsidRPr="265E6077" w:rsidR="0543029B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  <w:p w:rsidR="52784F65" w:rsidP="278D2BFF" w:rsidRDefault="00F356BB" w14:paraId="64E6A5E5" w14:textId="0D218748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="006241CB" w:rsidP="66CB57F5" w:rsidRDefault="006241CB" w14:paraId="3A70FBFD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Pr="006241CB" w:rsidR="004A3033" w:rsidP="66CB57F5" w:rsidRDefault="004A3033" w14:paraId="50757A90" w14:textId="14E1C4B7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</w:p>
        </w:tc>
        <w:tc>
          <w:tcPr>
            <w:tcW w:w="5445" w:type="dxa"/>
          </w:tcPr>
          <w:p w:rsidR="00265361" w:rsidP="66CB57F5" w:rsidRDefault="00F356BB" w14:paraId="6492C152" w14:textId="619EDB09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  <w:w w:val="105"/>
              </w:rPr>
            </w:pPr>
            <w:r>
              <w:rPr>
                <w:rFonts w:ascii="Arial" w:hAnsi="Arial" w:eastAsia="Arial" w:cs="Arial"/>
                <w:color w:val="2A2A2A"/>
                <w:w w:val="105"/>
              </w:rPr>
              <w:t xml:space="preserve"> </w:t>
            </w:r>
          </w:p>
        </w:tc>
        <w:tc>
          <w:tcPr>
            <w:tcW w:w="2340" w:type="dxa"/>
          </w:tcPr>
          <w:p w:rsidRPr="00221FB0" w:rsidR="004A3033" w:rsidP="66CB57F5" w:rsidRDefault="003F4D17" w14:paraId="1EBAECAF" w14:textId="731472F3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59AAEDBE">
              <w:rPr>
                <w:rFonts w:ascii="Arial" w:hAnsi="Arial" w:eastAsia="Arial" w:cs="Arial"/>
                <w:sz w:val="22"/>
                <w:szCs w:val="22"/>
              </w:rPr>
              <w:t xml:space="preserve">:  </w:t>
            </w:r>
          </w:p>
        </w:tc>
        <w:tc>
          <w:tcPr>
            <w:tcW w:w="3700" w:type="dxa"/>
          </w:tcPr>
          <w:p w:rsidR="004F3BD8" w:rsidP="66CB57F5" w:rsidRDefault="004F3BD8" w14:paraId="765732C2" w14:textId="784081BB">
            <w:pPr>
              <w:rPr>
                <w:rFonts w:ascii="Arial" w:hAnsi="Arial" w:eastAsia="Arial" w:cs="Arial"/>
              </w:rPr>
            </w:pPr>
          </w:p>
        </w:tc>
      </w:tr>
      <w:tr w:rsidRPr="00221FB0" w:rsidR="00FA6230" w:rsidTr="605A7A92" w14:paraId="1B506BDC" w14:textId="77777777">
        <w:tc>
          <w:tcPr>
            <w:tcW w:w="2190" w:type="dxa"/>
          </w:tcPr>
          <w:p w:rsidR="00275979" w:rsidP="66CB57F5" w:rsidRDefault="2ECA80AB" w14:paraId="51928456" w14:textId="572C419D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265E6077">
              <w:rPr>
                <w:rFonts w:ascii="Arial" w:hAnsi="Arial" w:eastAsia="Arial" w:cs="Arial"/>
                <w:sz w:val="22"/>
                <w:szCs w:val="22"/>
              </w:rPr>
              <w:t xml:space="preserve">Discussion </w:t>
            </w:r>
            <w:r w:rsidRPr="265E6077" w:rsidR="06FFC9B9">
              <w:rPr>
                <w:rFonts w:ascii="Arial" w:hAnsi="Arial" w:eastAsia="Arial" w:cs="Arial"/>
                <w:sz w:val="22"/>
                <w:szCs w:val="22"/>
              </w:rPr>
              <w:t xml:space="preserve">Item </w:t>
            </w:r>
            <w:r w:rsidRPr="265E6077" w:rsidR="007346AB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  <w:p w:rsidRPr="00F356BB" w:rsidR="00275979" w:rsidP="66CB57F5" w:rsidRDefault="00F356BB" w14:paraId="30D70A97" w14:textId="344466D7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Pr="00275979" w:rsidR="001F36D1" w:rsidP="0B7BD452" w:rsidRDefault="001F36D1" w14:paraId="193123F7" w14:textId="4010AABA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</w:p>
        </w:tc>
        <w:tc>
          <w:tcPr>
            <w:tcW w:w="5445" w:type="dxa"/>
          </w:tcPr>
          <w:p w:rsidRPr="00265361" w:rsidR="001F36D1" w:rsidP="278D2BFF" w:rsidRDefault="00F356BB" w14:paraId="08B11951" w14:textId="54B75041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>
              <w:rPr>
                <w:rFonts w:ascii="Arial" w:hAnsi="Arial" w:eastAsia="Arial" w:cs="Arial"/>
                <w:color w:val="2A2A2A"/>
              </w:rPr>
              <w:t xml:space="preserve"> </w:t>
            </w:r>
            <w:r w:rsidRPr="278D2BFF" w:rsidR="4548141A">
              <w:rPr>
                <w:rFonts w:ascii="Arial" w:hAnsi="Arial" w:eastAsia="Arial" w:cs="Arial"/>
                <w:color w:val="2A2A2A"/>
              </w:rPr>
              <w:t xml:space="preserve"> </w:t>
            </w:r>
            <w:r>
              <w:rPr>
                <w:rFonts w:ascii="Arial" w:hAnsi="Arial" w:eastAsia="Arial" w:cs="Arial"/>
                <w:color w:val="2A2A2A"/>
              </w:rPr>
              <w:t xml:space="preserve"> </w:t>
            </w:r>
          </w:p>
        </w:tc>
        <w:tc>
          <w:tcPr>
            <w:tcW w:w="2340" w:type="dxa"/>
          </w:tcPr>
          <w:p w:rsidR="00275979" w:rsidP="66CB57F5" w:rsidRDefault="00275979" w14:paraId="0D24F7D2" w14:textId="0420E4F5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="00275979" w:rsidP="66CB57F5" w:rsidRDefault="00275979" w14:paraId="5E43DA07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="00275979" w:rsidP="66CB57F5" w:rsidRDefault="00275979" w14:paraId="3FFD1F5A" w14:textId="6668B679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:rsidR="00275979" w:rsidP="66CB57F5" w:rsidRDefault="00275979" w14:paraId="6CA89B08" w14:textId="46732551">
            <w:pPr>
              <w:rPr>
                <w:rFonts w:ascii="Arial" w:hAnsi="Arial" w:eastAsia="Arial" w:cs="Arial"/>
              </w:rPr>
            </w:pPr>
          </w:p>
        </w:tc>
      </w:tr>
    </w:tbl>
    <w:p w:rsidR="66CB57F5" w:rsidRDefault="66CB57F5" w14:paraId="1E6E900E" w14:textId="3A539728"/>
    <w:p w:rsidRPr="00221FB0" w:rsidR="003B395B" w:rsidP="66CB57F5" w:rsidRDefault="00E23684" w14:paraId="3A4B383C" w14:textId="528B82B2">
      <w:pPr>
        <w:rPr>
          <w:rFonts w:ascii="Arial" w:hAnsi="Arial" w:eastAsia="Arial" w:cs="Arial"/>
        </w:rPr>
      </w:pPr>
      <w:r w:rsidRPr="59AAEDBE">
        <w:rPr>
          <w:rFonts w:ascii="Arial" w:hAnsi="Arial" w:eastAsia="Arial" w:cs="Arial"/>
        </w:rPr>
        <w:t xml:space="preserve">Meeting </w:t>
      </w:r>
      <w:r w:rsidRPr="59AAEDBE" w:rsidR="001F36D1">
        <w:rPr>
          <w:rFonts w:ascii="Arial" w:hAnsi="Arial" w:eastAsia="Arial" w:cs="Arial"/>
        </w:rPr>
        <w:t xml:space="preserve">Adjourned : </w:t>
      </w:r>
      <w:r w:rsidR="000F694D">
        <w:rPr>
          <w:rFonts w:ascii="Arial" w:hAnsi="Arial" w:eastAsia="Arial" w:cs="Arial"/>
        </w:rPr>
        <w:t>9:24</w:t>
      </w:r>
      <w:r w:rsidRPr="59AAEDBE">
        <w:rPr>
          <w:rFonts w:ascii="Arial" w:hAnsi="Arial" w:eastAsia="Arial" w:cs="Arial"/>
        </w:rPr>
        <w:t xml:space="preserve">____ </w:t>
      </w:r>
      <w:r w:rsidRPr="59AAEDBE" w:rsidR="00FA6230">
        <w:rPr>
          <w:rFonts w:ascii="Arial" w:hAnsi="Arial" w:eastAsia="Arial" w:cs="Arial"/>
        </w:rPr>
        <w:t xml:space="preserve"> </w:t>
      </w:r>
      <w:r w:rsidRPr="59AAEDBE" w:rsidR="204977DF">
        <w:rPr>
          <w:rFonts w:ascii="Arial" w:hAnsi="Arial" w:eastAsia="Arial" w:cs="Arial"/>
        </w:rPr>
        <w:t>AM</w:t>
      </w:r>
    </w:p>
    <w:p w:rsidR="1F385E20" w:rsidP="59AAEDBE" w:rsidRDefault="1F385E20" w14:paraId="3D979A14" w14:textId="664715CF">
      <w:pPr>
        <w:rPr>
          <w:rFonts w:ascii="Arial" w:hAnsi="Arial" w:eastAsia="Arial" w:cs="Arial"/>
        </w:rPr>
      </w:pPr>
      <w:r w:rsidRPr="59AAEDBE">
        <w:rPr>
          <w:rFonts w:ascii="Arial" w:hAnsi="Arial" w:eastAsia="Arial" w:cs="Arial"/>
        </w:rPr>
        <w:t>M:</w:t>
      </w:r>
      <w:r w:rsidR="000F694D">
        <w:rPr>
          <w:rFonts w:ascii="Arial" w:hAnsi="Arial" w:eastAsia="Arial" w:cs="Arial"/>
        </w:rPr>
        <w:t>Jennifer</w:t>
      </w:r>
    </w:p>
    <w:p w:rsidR="1F385E20" w:rsidP="59AAEDBE" w:rsidRDefault="1F385E20" w14:paraId="6F1599FB" w14:textId="7258A0D6">
      <w:pPr>
        <w:rPr>
          <w:rFonts w:ascii="Arial" w:hAnsi="Arial" w:eastAsia="Arial" w:cs="Arial"/>
        </w:rPr>
      </w:pPr>
      <w:r w:rsidRPr="59AAEDBE">
        <w:rPr>
          <w:rFonts w:ascii="Arial" w:hAnsi="Arial" w:eastAsia="Arial" w:cs="Arial"/>
        </w:rPr>
        <w:t>S:</w:t>
      </w:r>
      <w:r w:rsidR="000F694D">
        <w:rPr>
          <w:rFonts w:ascii="Arial" w:hAnsi="Arial" w:eastAsia="Arial" w:cs="Arial"/>
        </w:rPr>
        <w:t>Jeff Kolin</w:t>
      </w:r>
    </w:p>
    <w:p w:rsidR="1F385E20" w:rsidP="59AAEDBE" w:rsidRDefault="1F385E20" w14:paraId="34095CDA" w14:textId="5A43C95B">
      <w:pPr>
        <w:rPr>
          <w:rFonts w:ascii="Arial" w:hAnsi="Arial" w:eastAsia="Arial" w:cs="Arial"/>
        </w:rPr>
      </w:pPr>
      <w:r w:rsidRPr="59AAEDBE">
        <w:rPr>
          <w:rFonts w:ascii="Arial" w:hAnsi="Arial" w:eastAsia="Arial" w:cs="Arial"/>
        </w:rPr>
        <w:t>Pass</w:t>
      </w:r>
      <w:r w:rsidR="000F694D">
        <w:rPr>
          <w:rFonts w:ascii="Arial" w:hAnsi="Arial" w:eastAsia="Arial" w:cs="Arial"/>
        </w:rPr>
        <w:t>: approved</w:t>
      </w:r>
    </w:p>
    <w:sectPr w:rsidR="1F385E20" w:rsidSect="00B4749C">
      <w:headerReference w:type="default" r:id="rId8"/>
      <w:footerReference w:type="default" r:id="rId9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D8B" w:rsidRDefault="001E3D8B" w14:paraId="1F0933F3" w14:textId="77777777">
      <w:r>
        <w:separator/>
      </w:r>
    </w:p>
  </w:endnote>
  <w:endnote w:type="continuationSeparator" w:id="0">
    <w:p w:rsidR="001E3D8B" w:rsidRDefault="001E3D8B" w14:paraId="7BFB941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A911679" w:rsidTr="0A911679" w14:paraId="269F604F" w14:textId="77777777">
      <w:trPr>
        <w:trHeight w:val="300"/>
      </w:trPr>
      <w:tc>
        <w:tcPr>
          <w:tcW w:w="4320" w:type="dxa"/>
        </w:tcPr>
        <w:p w:rsidR="0A911679" w:rsidP="0A911679" w:rsidRDefault="0A911679" w14:paraId="3155DFA6" w14:textId="4BD256B8">
          <w:pPr>
            <w:pStyle w:val="Header"/>
            <w:ind w:left="-115"/>
          </w:pPr>
        </w:p>
      </w:tc>
      <w:tc>
        <w:tcPr>
          <w:tcW w:w="4320" w:type="dxa"/>
        </w:tcPr>
        <w:p w:rsidR="0A911679" w:rsidP="0A911679" w:rsidRDefault="0A911679" w14:paraId="6FB9DDEB" w14:textId="427BC8F8">
          <w:pPr>
            <w:pStyle w:val="Header"/>
            <w:jc w:val="center"/>
          </w:pPr>
        </w:p>
      </w:tc>
      <w:tc>
        <w:tcPr>
          <w:tcW w:w="4320" w:type="dxa"/>
        </w:tcPr>
        <w:p w:rsidR="0A911679" w:rsidP="0A911679" w:rsidRDefault="0A911679" w14:paraId="3EFA0E96" w14:textId="2F21384D">
          <w:pPr>
            <w:pStyle w:val="Header"/>
            <w:ind w:right="-115"/>
            <w:jc w:val="right"/>
          </w:pPr>
        </w:p>
      </w:tc>
    </w:tr>
  </w:tbl>
  <w:p w:rsidR="0A911679" w:rsidP="0A911679" w:rsidRDefault="0A911679" w14:paraId="4A243B12" w14:textId="76E3B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D8B" w:rsidRDefault="001E3D8B" w14:paraId="33BA650B" w14:textId="77777777">
      <w:r>
        <w:separator/>
      </w:r>
    </w:p>
  </w:footnote>
  <w:footnote w:type="continuationSeparator" w:id="0">
    <w:p w:rsidR="001E3D8B" w:rsidRDefault="001E3D8B" w14:paraId="270243C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A911679" w:rsidTr="0A911679" w14:paraId="034A4741" w14:textId="77777777">
      <w:trPr>
        <w:trHeight w:val="300"/>
      </w:trPr>
      <w:tc>
        <w:tcPr>
          <w:tcW w:w="4320" w:type="dxa"/>
        </w:tcPr>
        <w:p w:rsidR="0A911679" w:rsidP="0A911679" w:rsidRDefault="0A911679" w14:paraId="54620706" w14:textId="10D06690">
          <w:pPr>
            <w:pStyle w:val="Header"/>
            <w:ind w:left="-115"/>
          </w:pPr>
        </w:p>
      </w:tc>
      <w:tc>
        <w:tcPr>
          <w:tcW w:w="4320" w:type="dxa"/>
        </w:tcPr>
        <w:p w:rsidR="0A911679" w:rsidP="0A911679" w:rsidRDefault="0A911679" w14:paraId="47FFE8F9" w14:textId="12C298FE">
          <w:pPr>
            <w:pStyle w:val="Header"/>
            <w:jc w:val="center"/>
          </w:pPr>
        </w:p>
      </w:tc>
      <w:tc>
        <w:tcPr>
          <w:tcW w:w="4320" w:type="dxa"/>
        </w:tcPr>
        <w:p w:rsidR="0A911679" w:rsidP="0A911679" w:rsidRDefault="0A911679" w14:paraId="5D985BC5" w14:textId="2B4355B6">
          <w:pPr>
            <w:pStyle w:val="Header"/>
            <w:ind w:right="-115"/>
            <w:jc w:val="right"/>
          </w:pPr>
        </w:p>
      </w:tc>
    </w:tr>
  </w:tbl>
  <w:p w:rsidR="0A911679" w:rsidP="0A911679" w:rsidRDefault="0A911679" w14:paraId="3DB1ED8B" w14:textId="44C69756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D9uysrt/SuN29R" id="r/LarOVl"/>
  </int:Manifest>
  <int:Observations>
    <int:Content id="r/LarOV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A0C59"/>
    <w:multiLevelType w:val="hybridMultilevel"/>
    <w:tmpl w:val="B29E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84BA4"/>
    <w:multiLevelType w:val="hybridMultilevel"/>
    <w:tmpl w:val="85766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70432"/>
    <w:multiLevelType w:val="hybridMultilevel"/>
    <w:tmpl w:val="B5C6F12A"/>
    <w:lvl w:ilvl="0" w:tplc="7402D876">
      <w:start w:val="3"/>
      <w:numFmt w:val="decimal"/>
      <w:lvlText w:val="%1."/>
      <w:lvlJc w:val="left"/>
      <w:pPr>
        <w:ind w:left="720" w:hanging="360"/>
      </w:pPr>
    </w:lvl>
    <w:lvl w:ilvl="1" w:tplc="B8C84412">
      <w:start w:val="1"/>
      <w:numFmt w:val="lowerLetter"/>
      <w:lvlText w:val="%2."/>
      <w:lvlJc w:val="left"/>
      <w:pPr>
        <w:ind w:left="1440" w:hanging="360"/>
      </w:pPr>
    </w:lvl>
    <w:lvl w:ilvl="2" w:tplc="C018EB2E">
      <w:start w:val="1"/>
      <w:numFmt w:val="lowerRoman"/>
      <w:lvlText w:val="%3."/>
      <w:lvlJc w:val="right"/>
      <w:pPr>
        <w:ind w:left="2160" w:hanging="180"/>
      </w:pPr>
    </w:lvl>
    <w:lvl w:ilvl="3" w:tplc="F40AEB3A">
      <w:start w:val="1"/>
      <w:numFmt w:val="decimal"/>
      <w:lvlText w:val="%4."/>
      <w:lvlJc w:val="left"/>
      <w:pPr>
        <w:ind w:left="2880" w:hanging="360"/>
      </w:pPr>
    </w:lvl>
    <w:lvl w:ilvl="4" w:tplc="BAA27156">
      <w:start w:val="1"/>
      <w:numFmt w:val="lowerLetter"/>
      <w:lvlText w:val="%5."/>
      <w:lvlJc w:val="left"/>
      <w:pPr>
        <w:ind w:left="3600" w:hanging="360"/>
      </w:pPr>
    </w:lvl>
    <w:lvl w:ilvl="5" w:tplc="721E67D2">
      <w:start w:val="1"/>
      <w:numFmt w:val="lowerRoman"/>
      <w:lvlText w:val="%6."/>
      <w:lvlJc w:val="right"/>
      <w:pPr>
        <w:ind w:left="4320" w:hanging="180"/>
      </w:pPr>
    </w:lvl>
    <w:lvl w:ilvl="6" w:tplc="4CE0995A">
      <w:start w:val="1"/>
      <w:numFmt w:val="decimal"/>
      <w:lvlText w:val="%7."/>
      <w:lvlJc w:val="left"/>
      <w:pPr>
        <w:ind w:left="5040" w:hanging="360"/>
      </w:pPr>
    </w:lvl>
    <w:lvl w:ilvl="7" w:tplc="91F4E558">
      <w:start w:val="1"/>
      <w:numFmt w:val="lowerLetter"/>
      <w:lvlText w:val="%8."/>
      <w:lvlJc w:val="left"/>
      <w:pPr>
        <w:ind w:left="5760" w:hanging="360"/>
      </w:pPr>
    </w:lvl>
    <w:lvl w:ilvl="8" w:tplc="0CCEBEE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D108E"/>
    <w:multiLevelType w:val="hybridMultilevel"/>
    <w:tmpl w:val="26FE2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3AE75"/>
    <w:multiLevelType w:val="hybridMultilevel"/>
    <w:tmpl w:val="8F2E6DF4"/>
    <w:lvl w:ilvl="0" w:tplc="C91E24F0">
      <w:start w:val="1"/>
      <w:numFmt w:val="decimal"/>
      <w:lvlText w:val="%1."/>
      <w:lvlJc w:val="left"/>
      <w:pPr>
        <w:ind w:left="720" w:hanging="360"/>
      </w:pPr>
    </w:lvl>
    <w:lvl w:ilvl="1" w:tplc="83106954">
      <w:start w:val="1"/>
      <w:numFmt w:val="lowerLetter"/>
      <w:lvlText w:val="%2."/>
      <w:lvlJc w:val="left"/>
      <w:pPr>
        <w:ind w:left="1440" w:hanging="360"/>
      </w:pPr>
    </w:lvl>
    <w:lvl w:ilvl="2" w:tplc="33883742">
      <w:start w:val="1"/>
      <w:numFmt w:val="lowerRoman"/>
      <w:lvlText w:val="%3."/>
      <w:lvlJc w:val="right"/>
      <w:pPr>
        <w:ind w:left="2160" w:hanging="180"/>
      </w:pPr>
    </w:lvl>
    <w:lvl w:ilvl="3" w:tplc="71CADAE0">
      <w:start w:val="1"/>
      <w:numFmt w:val="decimal"/>
      <w:lvlText w:val="%4."/>
      <w:lvlJc w:val="left"/>
      <w:pPr>
        <w:ind w:left="2880" w:hanging="360"/>
      </w:pPr>
    </w:lvl>
    <w:lvl w:ilvl="4" w:tplc="6C64B5DC">
      <w:start w:val="1"/>
      <w:numFmt w:val="lowerLetter"/>
      <w:lvlText w:val="%5."/>
      <w:lvlJc w:val="left"/>
      <w:pPr>
        <w:ind w:left="3600" w:hanging="360"/>
      </w:pPr>
    </w:lvl>
    <w:lvl w:ilvl="5" w:tplc="4C4C6E6E">
      <w:start w:val="1"/>
      <w:numFmt w:val="lowerRoman"/>
      <w:lvlText w:val="%6."/>
      <w:lvlJc w:val="right"/>
      <w:pPr>
        <w:ind w:left="4320" w:hanging="180"/>
      </w:pPr>
    </w:lvl>
    <w:lvl w:ilvl="6" w:tplc="0C16FBC2">
      <w:start w:val="1"/>
      <w:numFmt w:val="decimal"/>
      <w:lvlText w:val="%7."/>
      <w:lvlJc w:val="left"/>
      <w:pPr>
        <w:ind w:left="5040" w:hanging="360"/>
      </w:pPr>
    </w:lvl>
    <w:lvl w:ilvl="7" w:tplc="E32A4BDA">
      <w:start w:val="1"/>
      <w:numFmt w:val="lowerLetter"/>
      <w:lvlText w:val="%8."/>
      <w:lvlJc w:val="left"/>
      <w:pPr>
        <w:ind w:left="5760" w:hanging="360"/>
      </w:pPr>
    </w:lvl>
    <w:lvl w:ilvl="8" w:tplc="7AB85D7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F3E44"/>
    <w:multiLevelType w:val="hybridMultilevel"/>
    <w:tmpl w:val="6B94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54778"/>
    <w:multiLevelType w:val="hybridMultilevel"/>
    <w:tmpl w:val="FB0EF66C"/>
    <w:lvl w:ilvl="0" w:tplc="19E863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524E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58ED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80C2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52CBDE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28D6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94B6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FA5F1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0B0886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B1457B"/>
    <w:multiLevelType w:val="hybridMultilevel"/>
    <w:tmpl w:val="9C968C64"/>
    <w:lvl w:ilvl="0" w:tplc="51965D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49C94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4FAE3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6A00C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EF647F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781A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B80D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5A3C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4428C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414FC4"/>
    <w:multiLevelType w:val="hybridMultilevel"/>
    <w:tmpl w:val="C1A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AD7BB"/>
    <w:multiLevelType w:val="hybridMultilevel"/>
    <w:tmpl w:val="E4D42B5C"/>
    <w:lvl w:ilvl="0" w:tplc="BC42A8A0">
      <w:start w:val="1"/>
      <w:numFmt w:val="decimal"/>
      <w:lvlText w:val="%1."/>
      <w:lvlJc w:val="left"/>
      <w:pPr>
        <w:ind w:left="720" w:hanging="360"/>
      </w:pPr>
    </w:lvl>
    <w:lvl w:ilvl="1" w:tplc="9666640C">
      <w:start w:val="1"/>
      <w:numFmt w:val="lowerLetter"/>
      <w:lvlText w:val="%2."/>
      <w:lvlJc w:val="left"/>
      <w:pPr>
        <w:ind w:left="1440" w:hanging="360"/>
      </w:pPr>
    </w:lvl>
    <w:lvl w:ilvl="2" w:tplc="AEBCDCF4">
      <w:start w:val="1"/>
      <w:numFmt w:val="lowerRoman"/>
      <w:lvlText w:val="%3."/>
      <w:lvlJc w:val="right"/>
      <w:pPr>
        <w:ind w:left="2160" w:hanging="180"/>
      </w:pPr>
    </w:lvl>
    <w:lvl w:ilvl="3" w:tplc="3CCCA92C">
      <w:start w:val="1"/>
      <w:numFmt w:val="decimal"/>
      <w:lvlText w:val="%4."/>
      <w:lvlJc w:val="left"/>
      <w:pPr>
        <w:ind w:left="2880" w:hanging="360"/>
      </w:pPr>
    </w:lvl>
    <w:lvl w:ilvl="4" w:tplc="AC2A4D6C">
      <w:start w:val="1"/>
      <w:numFmt w:val="lowerLetter"/>
      <w:lvlText w:val="%5."/>
      <w:lvlJc w:val="left"/>
      <w:pPr>
        <w:ind w:left="3600" w:hanging="360"/>
      </w:pPr>
    </w:lvl>
    <w:lvl w:ilvl="5" w:tplc="A816C014">
      <w:start w:val="1"/>
      <w:numFmt w:val="lowerRoman"/>
      <w:lvlText w:val="%6."/>
      <w:lvlJc w:val="right"/>
      <w:pPr>
        <w:ind w:left="4320" w:hanging="180"/>
      </w:pPr>
    </w:lvl>
    <w:lvl w:ilvl="6" w:tplc="5F0CDA72">
      <w:start w:val="1"/>
      <w:numFmt w:val="decimal"/>
      <w:lvlText w:val="%7."/>
      <w:lvlJc w:val="left"/>
      <w:pPr>
        <w:ind w:left="5040" w:hanging="360"/>
      </w:pPr>
    </w:lvl>
    <w:lvl w:ilvl="7" w:tplc="E0467482">
      <w:start w:val="1"/>
      <w:numFmt w:val="lowerLetter"/>
      <w:lvlText w:val="%8."/>
      <w:lvlJc w:val="left"/>
      <w:pPr>
        <w:ind w:left="5760" w:hanging="360"/>
      </w:pPr>
    </w:lvl>
    <w:lvl w:ilvl="8" w:tplc="2200E52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40D8A"/>
    <w:multiLevelType w:val="hybridMultilevel"/>
    <w:tmpl w:val="498C062A"/>
    <w:lvl w:ilvl="0" w:tplc="D556D5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DEB1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FAA3C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ECDC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80AA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B2AA1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BDE57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7EB2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314066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C86C30"/>
    <w:multiLevelType w:val="hybridMultilevel"/>
    <w:tmpl w:val="A9DE2D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45460"/>
    <w:multiLevelType w:val="hybridMultilevel"/>
    <w:tmpl w:val="B50CFBFC"/>
    <w:lvl w:ilvl="0" w:tplc="AB12790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4F829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646EF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9E4E0F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7C36A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34C18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852D5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7088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1662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88FC6D2"/>
    <w:multiLevelType w:val="hybridMultilevel"/>
    <w:tmpl w:val="636A77E4"/>
    <w:lvl w:ilvl="0" w:tplc="03A8C28C">
      <w:start w:val="1"/>
      <w:numFmt w:val="decimal"/>
      <w:lvlText w:val="%1."/>
      <w:lvlJc w:val="left"/>
      <w:pPr>
        <w:ind w:left="720" w:hanging="360"/>
      </w:pPr>
    </w:lvl>
    <w:lvl w:ilvl="1" w:tplc="E9CA6946">
      <w:start w:val="1"/>
      <w:numFmt w:val="lowerLetter"/>
      <w:lvlText w:val="%2."/>
      <w:lvlJc w:val="left"/>
      <w:pPr>
        <w:ind w:left="1440" w:hanging="360"/>
      </w:pPr>
    </w:lvl>
    <w:lvl w:ilvl="2" w:tplc="37589B1C">
      <w:start w:val="1"/>
      <w:numFmt w:val="lowerRoman"/>
      <w:lvlText w:val="%3."/>
      <w:lvlJc w:val="right"/>
      <w:pPr>
        <w:ind w:left="2160" w:hanging="180"/>
      </w:pPr>
    </w:lvl>
    <w:lvl w:ilvl="3" w:tplc="0DD03732">
      <w:start w:val="1"/>
      <w:numFmt w:val="decimal"/>
      <w:lvlText w:val="%4."/>
      <w:lvlJc w:val="left"/>
      <w:pPr>
        <w:ind w:left="2880" w:hanging="360"/>
      </w:pPr>
    </w:lvl>
    <w:lvl w:ilvl="4" w:tplc="CBB6AF48">
      <w:start w:val="1"/>
      <w:numFmt w:val="lowerLetter"/>
      <w:lvlText w:val="%5."/>
      <w:lvlJc w:val="left"/>
      <w:pPr>
        <w:ind w:left="3600" w:hanging="360"/>
      </w:pPr>
    </w:lvl>
    <w:lvl w:ilvl="5" w:tplc="1210728A">
      <w:start w:val="1"/>
      <w:numFmt w:val="lowerRoman"/>
      <w:lvlText w:val="%6."/>
      <w:lvlJc w:val="right"/>
      <w:pPr>
        <w:ind w:left="4320" w:hanging="180"/>
      </w:pPr>
    </w:lvl>
    <w:lvl w:ilvl="6" w:tplc="9BA699E6">
      <w:start w:val="1"/>
      <w:numFmt w:val="decimal"/>
      <w:lvlText w:val="%7."/>
      <w:lvlJc w:val="left"/>
      <w:pPr>
        <w:ind w:left="5040" w:hanging="360"/>
      </w:pPr>
    </w:lvl>
    <w:lvl w:ilvl="7" w:tplc="92C636AC">
      <w:start w:val="1"/>
      <w:numFmt w:val="lowerLetter"/>
      <w:lvlText w:val="%8."/>
      <w:lvlJc w:val="left"/>
      <w:pPr>
        <w:ind w:left="5760" w:hanging="360"/>
      </w:pPr>
    </w:lvl>
    <w:lvl w:ilvl="8" w:tplc="EF1A5C0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187EF"/>
    <w:multiLevelType w:val="hybridMultilevel"/>
    <w:tmpl w:val="F698A67E"/>
    <w:lvl w:ilvl="0" w:tplc="CB147592">
      <w:start w:val="1"/>
      <w:numFmt w:val="decimal"/>
      <w:lvlText w:val="%1."/>
      <w:lvlJc w:val="left"/>
      <w:pPr>
        <w:ind w:left="720" w:hanging="360"/>
      </w:pPr>
    </w:lvl>
    <w:lvl w:ilvl="1" w:tplc="F15AC3C6">
      <w:start w:val="1"/>
      <w:numFmt w:val="lowerLetter"/>
      <w:lvlText w:val="%2."/>
      <w:lvlJc w:val="left"/>
      <w:pPr>
        <w:ind w:left="1440" w:hanging="360"/>
      </w:pPr>
    </w:lvl>
    <w:lvl w:ilvl="2" w:tplc="1930A97A">
      <w:start w:val="1"/>
      <w:numFmt w:val="lowerRoman"/>
      <w:lvlText w:val="%3."/>
      <w:lvlJc w:val="right"/>
      <w:pPr>
        <w:ind w:left="2160" w:hanging="180"/>
      </w:pPr>
    </w:lvl>
    <w:lvl w:ilvl="3" w:tplc="5A72549C">
      <w:start w:val="1"/>
      <w:numFmt w:val="decimal"/>
      <w:lvlText w:val="%4."/>
      <w:lvlJc w:val="left"/>
      <w:pPr>
        <w:ind w:left="2880" w:hanging="360"/>
      </w:pPr>
    </w:lvl>
    <w:lvl w:ilvl="4" w:tplc="36C6A37C">
      <w:start w:val="1"/>
      <w:numFmt w:val="lowerLetter"/>
      <w:lvlText w:val="%5."/>
      <w:lvlJc w:val="left"/>
      <w:pPr>
        <w:ind w:left="3600" w:hanging="360"/>
      </w:pPr>
    </w:lvl>
    <w:lvl w:ilvl="5" w:tplc="4334B4A2">
      <w:start w:val="1"/>
      <w:numFmt w:val="lowerRoman"/>
      <w:lvlText w:val="%6."/>
      <w:lvlJc w:val="right"/>
      <w:pPr>
        <w:ind w:left="4320" w:hanging="180"/>
      </w:pPr>
    </w:lvl>
    <w:lvl w:ilvl="6" w:tplc="2736A348">
      <w:start w:val="1"/>
      <w:numFmt w:val="decimal"/>
      <w:lvlText w:val="%7."/>
      <w:lvlJc w:val="left"/>
      <w:pPr>
        <w:ind w:left="5040" w:hanging="360"/>
      </w:pPr>
    </w:lvl>
    <w:lvl w:ilvl="7" w:tplc="9968C52E">
      <w:start w:val="1"/>
      <w:numFmt w:val="lowerLetter"/>
      <w:lvlText w:val="%8."/>
      <w:lvlJc w:val="left"/>
      <w:pPr>
        <w:ind w:left="5760" w:hanging="360"/>
      </w:pPr>
    </w:lvl>
    <w:lvl w:ilvl="8" w:tplc="F2F4286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B4AC1"/>
    <w:multiLevelType w:val="hybridMultilevel"/>
    <w:tmpl w:val="25FA7030"/>
    <w:lvl w:ilvl="0" w:tplc="83586CD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75A56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B87E5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400C7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082C3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05844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4E73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FADA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04E7E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A1B6083"/>
    <w:multiLevelType w:val="hybridMultilevel"/>
    <w:tmpl w:val="ADD67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4D4766"/>
    <w:multiLevelType w:val="hybridMultilevel"/>
    <w:tmpl w:val="94806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C1E68A"/>
    <w:multiLevelType w:val="hybridMultilevel"/>
    <w:tmpl w:val="529ECC60"/>
    <w:lvl w:ilvl="0" w:tplc="3C920410">
      <w:start w:val="2"/>
      <w:numFmt w:val="decimal"/>
      <w:lvlText w:val="%1."/>
      <w:lvlJc w:val="left"/>
      <w:pPr>
        <w:ind w:left="720" w:hanging="360"/>
      </w:pPr>
    </w:lvl>
    <w:lvl w:ilvl="1" w:tplc="19508614">
      <w:start w:val="1"/>
      <w:numFmt w:val="lowerLetter"/>
      <w:lvlText w:val="%2."/>
      <w:lvlJc w:val="left"/>
      <w:pPr>
        <w:ind w:left="1440" w:hanging="360"/>
      </w:pPr>
    </w:lvl>
    <w:lvl w:ilvl="2" w:tplc="412A4AD6">
      <w:start w:val="1"/>
      <w:numFmt w:val="lowerRoman"/>
      <w:lvlText w:val="%3."/>
      <w:lvlJc w:val="right"/>
      <w:pPr>
        <w:ind w:left="2160" w:hanging="180"/>
      </w:pPr>
    </w:lvl>
    <w:lvl w:ilvl="3" w:tplc="5FC6BFCE">
      <w:start w:val="1"/>
      <w:numFmt w:val="decimal"/>
      <w:lvlText w:val="%4."/>
      <w:lvlJc w:val="left"/>
      <w:pPr>
        <w:ind w:left="2880" w:hanging="360"/>
      </w:pPr>
    </w:lvl>
    <w:lvl w:ilvl="4" w:tplc="C694A87C">
      <w:start w:val="1"/>
      <w:numFmt w:val="lowerLetter"/>
      <w:lvlText w:val="%5."/>
      <w:lvlJc w:val="left"/>
      <w:pPr>
        <w:ind w:left="3600" w:hanging="360"/>
      </w:pPr>
    </w:lvl>
    <w:lvl w:ilvl="5" w:tplc="49B41160">
      <w:start w:val="1"/>
      <w:numFmt w:val="lowerRoman"/>
      <w:lvlText w:val="%6."/>
      <w:lvlJc w:val="right"/>
      <w:pPr>
        <w:ind w:left="4320" w:hanging="180"/>
      </w:pPr>
    </w:lvl>
    <w:lvl w:ilvl="6" w:tplc="161A45D0">
      <w:start w:val="1"/>
      <w:numFmt w:val="decimal"/>
      <w:lvlText w:val="%7."/>
      <w:lvlJc w:val="left"/>
      <w:pPr>
        <w:ind w:left="5040" w:hanging="360"/>
      </w:pPr>
    </w:lvl>
    <w:lvl w:ilvl="7" w:tplc="C3E82B32">
      <w:start w:val="1"/>
      <w:numFmt w:val="lowerLetter"/>
      <w:lvlText w:val="%8."/>
      <w:lvlJc w:val="left"/>
      <w:pPr>
        <w:ind w:left="5760" w:hanging="360"/>
      </w:pPr>
    </w:lvl>
    <w:lvl w:ilvl="8" w:tplc="9D74165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FB759B"/>
    <w:multiLevelType w:val="hybridMultilevel"/>
    <w:tmpl w:val="C106A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BD16F3"/>
    <w:multiLevelType w:val="hybridMultilevel"/>
    <w:tmpl w:val="34B0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D62DE7"/>
    <w:multiLevelType w:val="hybridMultilevel"/>
    <w:tmpl w:val="6DAE1A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A57363"/>
    <w:multiLevelType w:val="hybridMultilevel"/>
    <w:tmpl w:val="BA967D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0931"/>
    <w:multiLevelType w:val="hybridMultilevel"/>
    <w:tmpl w:val="8B304D10"/>
    <w:lvl w:ilvl="0" w:tplc="5636E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5C53CA"/>
    <w:multiLevelType w:val="hybridMultilevel"/>
    <w:tmpl w:val="684CB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B2924"/>
    <w:multiLevelType w:val="hybridMultilevel"/>
    <w:tmpl w:val="8ABAA446"/>
    <w:lvl w:ilvl="0" w:tplc="6D582A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B77863"/>
    <w:multiLevelType w:val="hybridMultilevel"/>
    <w:tmpl w:val="6B285C1E"/>
    <w:lvl w:ilvl="0" w:tplc="7DC6B3D8">
      <w:start w:val="1"/>
      <w:numFmt w:val="decimal"/>
      <w:lvlText w:val="%1."/>
      <w:lvlJc w:val="left"/>
      <w:pPr>
        <w:ind w:left="720" w:hanging="360"/>
      </w:pPr>
    </w:lvl>
    <w:lvl w:ilvl="1" w:tplc="D9C04E58">
      <w:start w:val="1"/>
      <w:numFmt w:val="lowerLetter"/>
      <w:lvlText w:val="%2."/>
      <w:lvlJc w:val="left"/>
      <w:pPr>
        <w:ind w:left="1440" w:hanging="360"/>
      </w:pPr>
    </w:lvl>
    <w:lvl w:ilvl="2" w:tplc="0FEE6214">
      <w:start w:val="1"/>
      <w:numFmt w:val="lowerRoman"/>
      <w:lvlText w:val="%3."/>
      <w:lvlJc w:val="right"/>
      <w:pPr>
        <w:ind w:left="2160" w:hanging="180"/>
      </w:pPr>
    </w:lvl>
    <w:lvl w:ilvl="3" w:tplc="F21496DC">
      <w:start w:val="1"/>
      <w:numFmt w:val="decimal"/>
      <w:lvlText w:val="%4."/>
      <w:lvlJc w:val="left"/>
      <w:pPr>
        <w:ind w:left="2880" w:hanging="360"/>
      </w:pPr>
    </w:lvl>
    <w:lvl w:ilvl="4" w:tplc="FEB02B0C">
      <w:start w:val="1"/>
      <w:numFmt w:val="lowerLetter"/>
      <w:lvlText w:val="%5."/>
      <w:lvlJc w:val="left"/>
      <w:pPr>
        <w:ind w:left="3600" w:hanging="360"/>
      </w:pPr>
    </w:lvl>
    <w:lvl w:ilvl="5" w:tplc="CDE0C69E">
      <w:start w:val="1"/>
      <w:numFmt w:val="lowerRoman"/>
      <w:lvlText w:val="%6."/>
      <w:lvlJc w:val="right"/>
      <w:pPr>
        <w:ind w:left="4320" w:hanging="180"/>
      </w:pPr>
    </w:lvl>
    <w:lvl w:ilvl="6" w:tplc="362469D6">
      <w:start w:val="1"/>
      <w:numFmt w:val="decimal"/>
      <w:lvlText w:val="%7."/>
      <w:lvlJc w:val="left"/>
      <w:pPr>
        <w:ind w:left="5040" w:hanging="360"/>
      </w:pPr>
    </w:lvl>
    <w:lvl w:ilvl="7" w:tplc="B94C09B8">
      <w:start w:val="1"/>
      <w:numFmt w:val="lowerLetter"/>
      <w:lvlText w:val="%8."/>
      <w:lvlJc w:val="left"/>
      <w:pPr>
        <w:ind w:left="5760" w:hanging="360"/>
      </w:pPr>
    </w:lvl>
    <w:lvl w:ilvl="8" w:tplc="1CEC095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D9A1D9"/>
    <w:multiLevelType w:val="hybridMultilevel"/>
    <w:tmpl w:val="7CC4D4D8"/>
    <w:lvl w:ilvl="0" w:tplc="2018BF38">
      <w:start w:val="1"/>
      <w:numFmt w:val="lowerLetter"/>
      <w:lvlText w:val="%1."/>
      <w:lvlJc w:val="left"/>
      <w:pPr>
        <w:ind w:left="1080" w:hanging="360"/>
      </w:pPr>
    </w:lvl>
    <w:lvl w:ilvl="1" w:tplc="475CE5EE">
      <w:start w:val="1"/>
      <w:numFmt w:val="lowerLetter"/>
      <w:lvlText w:val="%2."/>
      <w:lvlJc w:val="left"/>
      <w:pPr>
        <w:ind w:left="1800" w:hanging="360"/>
      </w:pPr>
    </w:lvl>
    <w:lvl w:ilvl="2" w:tplc="664C0AAE">
      <w:start w:val="1"/>
      <w:numFmt w:val="lowerRoman"/>
      <w:lvlText w:val="%3."/>
      <w:lvlJc w:val="right"/>
      <w:pPr>
        <w:ind w:left="2520" w:hanging="180"/>
      </w:pPr>
    </w:lvl>
    <w:lvl w:ilvl="3" w:tplc="2434358C">
      <w:start w:val="1"/>
      <w:numFmt w:val="decimal"/>
      <w:lvlText w:val="%4."/>
      <w:lvlJc w:val="left"/>
      <w:pPr>
        <w:ind w:left="3240" w:hanging="360"/>
      </w:pPr>
    </w:lvl>
    <w:lvl w:ilvl="4" w:tplc="AFEA1364">
      <w:start w:val="1"/>
      <w:numFmt w:val="lowerLetter"/>
      <w:lvlText w:val="%5."/>
      <w:lvlJc w:val="left"/>
      <w:pPr>
        <w:ind w:left="3960" w:hanging="360"/>
      </w:pPr>
    </w:lvl>
    <w:lvl w:ilvl="5" w:tplc="441C74E2">
      <w:start w:val="1"/>
      <w:numFmt w:val="lowerRoman"/>
      <w:lvlText w:val="%6."/>
      <w:lvlJc w:val="right"/>
      <w:pPr>
        <w:ind w:left="4680" w:hanging="180"/>
      </w:pPr>
    </w:lvl>
    <w:lvl w:ilvl="6" w:tplc="68B2D3A8">
      <w:start w:val="1"/>
      <w:numFmt w:val="decimal"/>
      <w:lvlText w:val="%7."/>
      <w:lvlJc w:val="left"/>
      <w:pPr>
        <w:ind w:left="5400" w:hanging="360"/>
      </w:pPr>
    </w:lvl>
    <w:lvl w:ilvl="7" w:tplc="6F0447AE">
      <w:start w:val="1"/>
      <w:numFmt w:val="lowerLetter"/>
      <w:lvlText w:val="%8."/>
      <w:lvlJc w:val="left"/>
      <w:pPr>
        <w:ind w:left="6120" w:hanging="360"/>
      </w:pPr>
    </w:lvl>
    <w:lvl w:ilvl="8" w:tplc="444682B2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7"/>
  </w:num>
  <w:num w:numId="3">
    <w:abstractNumId w:val="4"/>
  </w:num>
  <w:num w:numId="4">
    <w:abstractNumId w:val="14"/>
  </w:num>
  <w:num w:numId="5">
    <w:abstractNumId w:val="26"/>
  </w:num>
  <w:num w:numId="6">
    <w:abstractNumId w:val="12"/>
  </w:num>
  <w:num w:numId="7">
    <w:abstractNumId w:val="2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15"/>
  </w:num>
  <w:num w:numId="13">
    <w:abstractNumId w:val="10"/>
  </w:num>
  <w:num w:numId="14">
    <w:abstractNumId w:val="8"/>
  </w:num>
  <w:num w:numId="15">
    <w:abstractNumId w:val="0"/>
  </w:num>
  <w:num w:numId="16">
    <w:abstractNumId w:val="25"/>
  </w:num>
  <w:num w:numId="17">
    <w:abstractNumId w:val="11"/>
  </w:num>
  <w:num w:numId="18">
    <w:abstractNumId w:val="16"/>
  </w:num>
  <w:num w:numId="19">
    <w:abstractNumId w:val="20"/>
  </w:num>
  <w:num w:numId="20">
    <w:abstractNumId w:val="21"/>
  </w:num>
  <w:num w:numId="21">
    <w:abstractNumId w:val="19"/>
  </w:num>
  <w:num w:numId="22">
    <w:abstractNumId w:val="17"/>
  </w:num>
  <w:num w:numId="23">
    <w:abstractNumId w:val="24"/>
  </w:num>
  <w:num w:numId="24">
    <w:abstractNumId w:val="23"/>
  </w:num>
  <w:num w:numId="25">
    <w:abstractNumId w:val="22"/>
  </w:num>
  <w:num w:numId="26">
    <w:abstractNumId w:val="1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zA3MjE1tLAwszRT0lEKTi0uzszPAykwrAUAF1eytSwAAAA="/>
  </w:docVars>
  <w:rsids>
    <w:rsidRoot w:val="003B395B"/>
    <w:rsid w:val="00013EAA"/>
    <w:rsid w:val="000174BA"/>
    <w:rsid w:val="00045314"/>
    <w:rsid w:val="00047DA0"/>
    <w:rsid w:val="00083FBC"/>
    <w:rsid w:val="000A2626"/>
    <w:rsid w:val="000D008D"/>
    <w:rsid w:val="000F694D"/>
    <w:rsid w:val="001037C4"/>
    <w:rsid w:val="00104576"/>
    <w:rsid w:val="00145B11"/>
    <w:rsid w:val="00150FE4"/>
    <w:rsid w:val="00161A35"/>
    <w:rsid w:val="00174EFE"/>
    <w:rsid w:val="00184596"/>
    <w:rsid w:val="00187913"/>
    <w:rsid w:val="001A4345"/>
    <w:rsid w:val="001B1763"/>
    <w:rsid w:val="001D5547"/>
    <w:rsid w:val="001E2820"/>
    <w:rsid w:val="001E28C8"/>
    <w:rsid w:val="001E3D8B"/>
    <w:rsid w:val="001E4C47"/>
    <w:rsid w:val="001E7D00"/>
    <w:rsid w:val="001F36D1"/>
    <w:rsid w:val="002044C8"/>
    <w:rsid w:val="00213290"/>
    <w:rsid w:val="00221CF5"/>
    <w:rsid w:val="00221FB0"/>
    <w:rsid w:val="00233BCD"/>
    <w:rsid w:val="0025359B"/>
    <w:rsid w:val="00264211"/>
    <w:rsid w:val="00265361"/>
    <w:rsid w:val="0026668B"/>
    <w:rsid w:val="00275979"/>
    <w:rsid w:val="002B4F54"/>
    <w:rsid w:val="00307893"/>
    <w:rsid w:val="00357120"/>
    <w:rsid w:val="003629D3"/>
    <w:rsid w:val="003805F8"/>
    <w:rsid w:val="003B395B"/>
    <w:rsid w:val="003B69AC"/>
    <w:rsid w:val="003E5540"/>
    <w:rsid w:val="003F1738"/>
    <w:rsid w:val="003F4D17"/>
    <w:rsid w:val="0042794A"/>
    <w:rsid w:val="00431FDC"/>
    <w:rsid w:val="00440F60"/>
    <w:rsid w:val="004573DF"/>
    <w:rsid w:val="004A3033"/>
    <w:rsid w:val="004B46C2"/>
    <w:rsid w:val="004F3BD8"/>
    <w:rsid w:val="005242EE"/>
    <w:rsid w:val="00550BBC"/>
    <w:rsid w:val="00564673"/>
    <w:rsid w:val="00571319"/>
    <w:rsid w:val="005807F4"/>
    <w:rsid w:val="00581CA3"/>
    <w:rsid w:val="005A3E2E"/>
    <w:rsid w:val="005A6B3E"/>
    <w:rsid w:val="005D2BF0"/>
    <w:rsid w:val="005E095B"/>
    <w:rsid w:val="005E26D0"/>
    <w:rsid w:val="005E3E74"/>
    <w:rsid w:val="005F14E3"/>
    <w:rsid w:val="00612329"/>
    <w:rsid w:val="006241CB"/>
    <w:rsid w:val="00647511"/>
    <w:rsid w:val="0064770D"/>
    <w:rsid w:val="00677E5A"/>
    <w:rsid w:val="00682ABB"/>
    <w:rsid w:val="006B2894"/>
    <w:rsid w:val="006C4A77"/>
    <w:rsid w:val="006D3148"/>
    <w:rsid w:val="006D3700"/>
    <w:rsid w:val="006F55F1"/>
    <w:rsid w:val="00700C33"/>
    <w:rsid w:val="007346AB"/>
    <w:rsid w:val="007962B0"/>
    <w:rsid w:val="007D099F"/>
    <w:rsid w:val="007D68C4"/>
    <w:rsid w:val="007E4815"/>
    <w:rsid w:val="007F287B"/>
    <w:rsid w:val="00833D09"/>
    <w:rsid w:val="008372C0"/>
    <w:rsid w:val="00837931"/>
    <w:rsid w:val="008526FB"/>
    <w:rsid w:val="0087633F"/>
    <w:rsid w:val="008826EA"/>
    <w:rsid w:val="0089670D"/>
    <w:rsid w:val="008C341C"/>
    <w:rsid w:val="008D0D40"/>
    <w:rsid w:val="008D3052"/>
    <w:rsid w:val="008D6EF1"/>
    <w:rsid w:val="008E38CF"/>
    <w:rsid w:val="008F0BAC"/>
    <w:rsid w:val="00903C7C"/>
    <w:rsid w:val="009212AD"/>
    <w:rsid w:val="00927F03"/>
    <w:rsid w:val="009528D1"/>
    <w:rsid w:val="00983CE3"/>
    <w:rsid w:val="00995E2E"/>
    <w:rsid w:val="009A33F9"/>
    <w:rsid w:val="009E6D24"/>
    <w:rsid w:val="009F1E97"/>
    <w:rsid w:val="00A15B76"/>
    <w:rsid w:val="00A318E0"/>
    <w:rsid w:val="00A32A80"/>
    <w:rsid w:val="00A55302"/>
    <w:rsid w:val="00A626A0"/>
    <w:rsid w:val="00A64D27"/>
    <w:rsid w:val="00A81612"/>
    <w:rsid w:val="00A87141"/>
    <w:rsid w:val="00AB7773"/>
    <w:rsid w:val="00AC2214"/>
    <w:rsid w:val="00AD2A98"/>
    <w:rsid w:val="00AD32ED"/>
    <w:rsid w:val="00B417F8"/>
    <w:rsid w:val="00B4749C"/>
    <w:rsid w:val="00B56C92"/>
    <w:rsid w:val="00B734E2"/>
    <w:rsid w:val="00B90C14"/>
    <w:rsid w:val="00BB663F"/>
    <w:rsid w:val="00BB6E4F"/>
    <w:rsid w:val="00BF4035"/>
    <w:rsid w:val="00C0317A"/>
    <w:rsid w:val="00C32C85"/>
    <w:rsid w:val="00C5663A"/>
    <w:rsid w:val="00C80ADF"/>
    <w:rsid w:val="00CA0DD0"/>
    <w:rsid w:val="00CE3BE1"/>
    <w:rsid w:val="00D02FB4"/>
    <w:rsid w:val="00D249A2"/>
    <w:rsid w:val="00D344FD"/>
    <w:rsid w:val="00D34DBB"/>
    <w:rsid w:val="00D4374F"/>
    <w:rsid w:val="00D61AA8"/>
    <w:rsid w:val="00D629D1"/>
    <w:rsid w:val="00D72951"/>
    <w:rsid w:val="00D845D5"/>
    <w:rsid w:val="00D85F10"/>
    <w:rsid w:val="00D87BD2"/>
    <w:rsid w:val="00D926BC"/>
    <w:rsid w:val="00D94318"/>
    <w:rsid w:val="00DC5CDF"/>
    <w:rsid w:val="00DD0689"/>
    <w:rsid w:val="00E23684"/>
    <w:rsid w:val="00E75ADF"/>
    <w:rsid w:val="00E953DC"/>
    <w:rsid w:val="00EA0737"/>
    <w:rsid w:val="00EA2EDF"/>
    <w:rsid w:val="00EB2F19"/>
    <w:rsid w:val="00EB597D"/>
    <w:rsid w:val="00ED5A5B"/>
    <w:rsid w:val="00EF2546"/>
    <w:rsid w:val="00EF5C31"/>
    <w:rsid w:val="00F010B4"/>
    <w:rsid w:val="00F2230B"/>
    <w:rsid w:val="00F330FC"/>
    <w:rsid w:val="00F356BB"/>
    <w:rsid w:val="00F56039"/>
    <w:rsid w:val="00F9299B"/>
    <w:rsid w:val="00FA0D25"/>
    <w:rsid w:val="00FA213B"/>
    <w:rsid w:val="00FA6230"/>
    <w:rsid w:val="00FB3F96"/>
    <w:rsid w:val="00FF1165"/>
    <w:rsid w:val="013DD3BD"/>
    <w:rsid w:val="030438A9"/>
    <w:rsid w:val="0307D9CE"/>
    <w:rsid w:val="0334B024"/>
    <w:rsid w:val="050132DE"/>
    <w:rsid w:val="05330057"/>
    <w:rsid w:val="0543029B"/>
    <w:rsid w:val="06E4CD12"/>
    <w:rsid w:val="06F96B5A"/>
    <w:rsid w:val="06FF482C"/>
    <w:rsid w:val="06FFC9B9"/>
    <w:rsid w:val="072E50C2"/>
    <w:rsid w:val="072F5BF8"/>
    <w:rsid w:val="08E06737"/>
    <w:rsid w:val="0951ADE2"/>
    <w:rsid w:val="0A3E71BF"/>
    <w:rsid w:val="0A911679"/>
    <w:rsid w:val="0B1F111A"/>
    <w:rsid w:val="0B7BD452"/>
    <w:rsid w:val="0BBA4192"/>
    <w:rsid w:val="0E5E2FBF"/>
    <w:rsid w:val="0F21D651"/>
    <w:rsid w:val="0F6FE754"/>
    <w:rsid w:val="0FAAD965"/>
    <w:rsid w:val="1097AC6D"/>
    <w:rsid w:val="11108E89"/>
    <w:rsid w:val="130D5C82"/>
    <w:rsid w:val="13ECF426"/>
    <w:rsid w:val="14C432A5"/>
    <w:rsid w:val="14D09951"/>
    <w:rsid w:val="15D19D74"/>
    <w:rsid w:val="176C6C8F"/>
    <w:rsid w:val="1800581E"/>
    <w:rsid w:val="1952BFF3"/>
    <w:rsid w:val="199C21AE"/>
    <w:rsid w:val="19C8C4AB"/>
    <w:rsid w:val="1A12B6A7"/>
    <w:rsid w:val="1A5399C9"/>
    <w:rsid w:val="1A832613"/>
    <w:rsid w:val="1AC7D154"/>
    <w:rsid w:val="1B19A911"/>
    <w:rsid w:val="1B32A039"/>
    <w:rsid w:val="1BB585B4"/>
    <w:rsid w:val="1C0D3B70"/>
    <w:rsid w:val="1C6AAE0B"/>
    <w:rsid w:val="1D5337DE"/>
    <w:rsid w:val="1DBCAECC"/>
    <w:rsid w:val="1F385E20"/>
    <w:rsid w:val="1FCA57FD"/>
    <w:rsid w:val="1FCB7E4D"/>
    <w:rsid w:val="204977DF"/>
    <w:rsid w:val="211040FE"/>
    <w:rsid w:val="22BD23B1"/>
    <w:rsid w:val="232138D1"/>
    <w:rsid w:val="23B401B7"/>
    <w:rsid w:val="25BD4199"/>
    <w:rsid w:val="261B2AAE"/>
    <w:rsid w:val="2635239D"/>
    <w:rsid w:val="265E6077"/>
    <w:rsid w:val="276C0A94"/>
    <w:rsid w:val="278D2BFF"/>
    <w:rsid w:val="285C0B80"/>
    <w:rsid w:val="28758BC2"/>
    <w:rsid w:val="299B4A53"/>
    <w:rsid w:val="29B5125D"/>
    <w:rsid w:val="2A29B134"/>
    <w:rsid w:val="2A468BE3"/>
    <w:rsid w:val="2ACD8B2F"/>
    <w:rsid w:val="2BCEA7F6"/>
    <w:rsid w:val="2C4BB493"/>
    <w:rsid w:val="2CA1D9C7"/>
    <w:rsid w:val="2CCDD4CC"/>
    <w:rsid w:val="2CF815ED"/>
    <w:rsid w:val="2DC60588"/>
    <w:rsid w:val="2E7489E6"/>
    <w:rsid w:val="2E794438"/>
    <w:rsid w:val="2ECA80AB"/>
    <w:rsid w:val="2FFCF5ED"/>
    <w:rsid w:val="30312291"/>
    <w:rsid w:val="30E4E818"/>
    <w:rsid w:val="31047D53"/>
    <w:rsid w:val="319F5810"/>
    <w:rsid w:val="31C96BF6"/>
    <w:rsid w:val="320234D3"/>
    <w:rsid w:val="3278B70E"/>
    <w:rsid w:val="34285A4F"/>
    <w:rsid w:val="3450BA36"/>
    <w:rsid w:val="34A916EA"/>
    <w:rsid w:val="36BB7992"/>
    <w:rsid w:val="370C0287"/>
    <w:rsid w:val="370EA9BE"/>
    <w:rsid w:val="37AB3D4F"/>
    <w:rsid w:val="38503AF3"/>
    <w:rsid w:val="38CF19A3"/>
    <w:rsid w:val="390CF4C2"/>
    <w:rsid w:val="39B191A1"/>
    <w:rsid w:val="39D1D9CB"/>
    <w:rsid w:val="3B5971A3"/>
    <w:rsid w:val="3B85A60B"/>
    <w:rsid w:val="3C2632E2"/>
    <w:rsid w:val="3C700B24"/>
    <w:rsid w:val="3C879F6F"/>
    <w:rsid w:val="3CED440F"/>
    <w:rsid w:val="3D348C73"/>
    <w:rsid w:val="3D79425B"/>
    <w:rsid w:val="3D97B260"/>
    <w:rsid w:val="3E034995"/>
    <w:rsid w:val="3F65DBC3"/>
    <w:rsid w:val="403EF1DD"/>
    <w:rsid w:val="407A6743"/>
    <w:rsid w:val="4094A3BA"/>
    <w:rsid w:val="40BF4FA8"/>
    <w:rsid w:val="41527190"/>
    <w:rsid w:val="423D4C77"/>
    <w:rsid w:val="42842F62"/>
    <w:rsid w:val="42C686A4"/>
    <w:rsid w:val="42FCCEDE"/>
    <w:rsid w:val="4304504D"/>
    <w:rsid w:val="435205D9"/>
    <w:rsid w:val="444DA3E8"/>
    <w:rsid w:val="44634AB3"/>
    <w:rsid w:val="44BA5275"/>
    <w:rsid w:val="4548141A"/>
    <w:rsid w:val="45E4326E"/>
    <w:rsid w:val="45E723F7"/>
    <w:rsid w:val="45EAD28B"/>
    <w:rsid w:val="46447ECA"/>
    <w:rsid w:val="46BFC10E"/>
    <w:rsid w:val="4710BD9A"/>
    <w:rsid w:val="471CE6F1"/>
    <w:rsid w:val="47569AD1"/>
    <w:rsid w:val="4869B7EA"/>
    <w:rsid w:val="487A4D0A"/>
    <w:rsid w:val="49BBBA25"/>
    <w:rsid w:val="4A07345A"/>
    <w:rsid w:val="4A4C6408"/>
    <w:rsid w:val="4A624334"/>
    <w:rsid w:val="4AAA5639"/>
    <w:rsid w:val="4B0D54FA"/>
    <w:rsid w:val="4B4BA8C2"/>
    <w:rsid w:val="4E300111"/>
    <w:rsid w:val="4E4B0DA6"/>
    <w:rsid w:val="4EA9EE12"/>
    <w:rsid w:val="4F3E140C"/>
    <w:rsid w:val="4FA70B00"/>
    <w:rsid w:val="506C3692"/>
    <w:rsid w:val="51431E6F"/>
    <w:rsid w:val="51874B17"/>
    <w:rsid w:val="52512CF5"/>
    <w:rsid w:val="52784F65"/>
    <w:rsid w:val="5360DD24"/>
    <w:rsid w:val="545C2475"/>
    <w:rsid w:val="54E411FD"/>
    <w:rsid w:val="5568028E"/>
    <w:rsid w:val="55F457CC"/>
    <w:rsid w:val="56C57A31"/>
    <w:rsid w:val="56FAF8ED"/>
    <w:rsid w:val="5727F0DA"/>
    <w:rsid w:val="57BA651F"/>
    <w:rsid w:val="5886D37D"/>
    <w:rsid w:val="594DAE73"/>
    <w:rsid w:val="599E4DD0"/>
    <w:rsid w:val="59A25AFA"/>
    <w:rsid w:val="59AAEDBE"/>
    <w:rsid w:val="59C2CC1F"/>
    <w:rsid w:val="5A6E91AC"/>
    <w:rsid w:val="5AD53BF4"/>
    <w:rsid w:val="5BF06B23"/>
    <w:rsid w:val="5BF4DF87"/>
    <w:rsid w:val="5DA128F7"/>
    <w:rsid w:val="5DFE6D53"/>
    <w:rsid w:val="5EA47F08"/>
    <w:rsid w:val="5EF8B64D"/>
    <w:rsid w:val="5F8E98A7"/>
    <w:rsid w:val="5F9D1253"/>
    <w:rsid w:val="601A34C2"/>
    <w:rsid w:val="605A7A92"/>
    <w:rsid w:val="60600DAC"/>
    <w:rsid w:val="60A19A0E"/>
    <w:rsid w:val="60D569A6"/>
    <w:rsid w:val="612FF019"/>
    <w:rsid w:val="614EF274"/>
    <w:rsid w:val="6197CBF4"/>
    <w:rsid w:val="622EA35F"/>
    <w:rsid w:val="6285D72A"/>
    <w:rsid w:val="6311EDB0"/>
    <w:rsid w:val="66CB57F5"/>
    <w:rsid w:val="67FE7767"/>
    <w:rsid w:val="68070D78"/>
    <w:rsid w:val="682BAF5A"/>
    <w:rsid w:val="697E9930"/>
    <w:rsid w:val="69D07D4F"/>
    <w:rsid w:val="6AD46C3F"/>
    <w:rsid w:val="6B1205E7"/>
    <w:rsid w:val="6B3EAE3A"/>
    <w:rsid w:val="6D3905EE"/>
    <w:rsid w:val="6F929316"/>
    <w:rsid w:val="700E7ED6"/>
    <w:rsid w:val="728F46A5"/>
    <w:rsid w:val="7341780F"/>
    <w:rsid w:val="749B2A33"/>
    <w:rsid w:val="7587600A"/>
    <w:rsid w:val="76FE3A89"/>
    <w:rsid w:val="773BE0EB"/>
    <w:rsid w:val="7797A761"/>
    <w:rsid w:val="77C404A1"/>
    <w:rsid w:val="77EF2CB9"/>
    <w:rsid w:val="77FE69A2"/>
    <w:rsid w:val="78251EC8"/>
    <w:rsid w:val="79318C3F"/>
    <w:rsid w:val="79C0EF29"/>
    <w:rsid w:val="7AC8E6D5"/>
    <w:rsid w:val="7B774B42"/>
    <w:rsid w:val="7C66FE72"/>
    <w:rsid w:val="7CC60B16"/>
    <w:rsid w:val="7D44B1B2"/>
    <w:rsid w:val="7D610205"/>
    <w:rsid w:val="7DC89551"/>
    <w:rsid w:val="7E8BCA3B"/>
    <w:rsid w:val="7F21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46EA"/>
  <w15:docId w15:val="{17AA6AA4-A948-4AD0-AC9B-1C4DF85E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FF1165"/>
    <w:rPr>
      <w:noProof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95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Paragraph" w:customStyle="1">
    <w:name w:val="Table Paragraph"/>
    <w:basedOn w:val="Normal"/>
    <w:uiPriority w:val="1"/>
    <w:qFormat/>
    <w:rsid w:val="00550BBC"/>
    <w:pPr>
      <w:widowControl w:val="0"/>
      <w:autoSpaceDE w:val="0"/>
      <w:autoSpaceDN w:val="0"/>
    </w:pPr>
    <w:rPr>
      <w:rFonts w:ascii="Times New Roman" w:hAnsi="Times New Roman" w:eastAsia="Times New Roman" w:cs="Times New Roman"/>
      <w:noProof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3629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E4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B6E4F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E4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B6E4F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4F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B6E4F"/>
    <w:rPr>
      <w:rFonts w:ascii="Segoe UI" w:hAnsi="Segoe UI" w:cs="Segoe UI"/>
      <w:noProof/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microsoft.com/office/2019/09/relationships/intelligence" Target="intelligence.xml" Id="Ra12d02f412924214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Barb Spangler</dc:creator>
  <lastModifiedBy>Penny Millar</lastModifiedBy>
  <revision>3</revision>
  <lastPrinted>2020-07-08T22:17:00.0000000Z</lastPrinted>
  <dcterms:created xsi:type="dcterms:W3CDTF">2025-04-19T17:53:00.0000000Z</dcterms:created>
  <dcterms:modified xsi:type="dcterms:W3CDTF">2025-05-19T22:29:19.7881327Z</dcterms:modified>
</coreProperties>
</file>